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E7BED" w14:textId="011E834B" w:rsidR="006C0E01" w:rsidRPr="006C0E01" w:rsidRDefault="006C0E01" w:rsidP="006C0E01">
      <w:pPr>
        <w:pStyle w:val="NormalWeb"/>
        <w:spacing w:before="0" w:beforeAutospacing="0" w:after="0" w:afterAutospacing="0"/>
        <w:jc w:val="center"/>
        <w:rPr>
          <w:b/>
          <w:sz w:val="28"/>
          <w:szCs w:val="22"/>
        </w:rPr>
      </w:pPr>
      <w:r>
        <w:rPr>
          <w:b/>
          <w:sz w:val="28"/>
          <w:szCs w:val="22"/>
        </w:rPr>
        <w:t>ÖĞRENCİLİK</w:t>
      </w:r>
      <w:r w:rsidR="00C30F96">
        <w:rPr>
          <w:b/>
          <w:sz w:val="28"/>
          <w:szCs w:val="22"/>
        </w:rPr>
        <w:t xml:space="preserve"> İŞLEMLERİ</w:t>
      </w:r>
      <w:r>
        <w:rPr>
          <w:b/>
          <w:sz w:val="28"/>
          <w:szCs w:val="22"/>
        </w:rPr>
        <w:t xml:space="preserve"> VE TEZ SÜREÇLERİ KONTROL FORMU</w:t>
      </w:r>
    </w:p>
    <w:tbl>
      <w:tblPr>
        <w:tblpPr w:leftFromText="141" w:rightFromText="141" w:vertAnchor="text" w:horzAnchor="margin" w:tblpXSpec="center" w:tblpY="444"/>
        <w:tblW w:w="1094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1"/>
        <w:gridCol w:w="567"/>
        <w:gridCol w:w="4584"/>
        <w:gridCol w:w="3070"/>
        <w:gridCol w:w="709"/>
        <w:gridCol w:w="1169"/>
      </w:tblGrid>
      <w:tr w:rsidR="001F5D12" w:rsidRPr="00EE4569" w14:paraId="03E6914C" w14:textId="77777777" w:rsidTr="005044DE">
        <w:trPr>
          <w:cantSplit/>
          <w:trHeight w:val="340"/>
        </w:trPr>
        <w:tc>
          <w:tcPr>
            <w:tcW w:w="1408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000000" w:fill="D9D9D9"/>
            <w:textDirection w:val="btLr"/>
            <w:vAlign w:val="center"/>
            <w:hideMark/>
          </w:tcPr>
          <w:p w14:paraId="43CD42D1" w14:textId="1FA1FC9C" w:rsidR="001F5D12" w:rsidRPr="00EE4569" w:rsidRDefault="001F5D12" w:rsidP="007D0CF4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  <w:r w:rsidRPr="00EE4569">
              <w:rPr>
                <w:rFonts w:cs="Times New Roman"/>
                <w:b/>
                <w:bCs/>
                <w:color w:val="000000"/>
                <w:sz w:val="28"/>
                <w:szCs w:val="28"/>
              </w:rPr>
              <w:t xml:space="preserve">TEZ TESLİM EDECEK ÖĞRENCİLER                                                         </w:t>
            </w:r>
            <w:proofErr w:type="gramStart"/>
            <w:r w:rsidRPr="00EE4569">
              <w:rPr>
                <w:rFonts w:cs="Times New Roman"/>
                <w:b/>
                <w:bCs/>
                <w:color w:val="000000"/>
                <w:sz w:val="28"/>
                <w:szCs w:val="28"/>
              </w:rPr>
              <w:t xml:space="preserve">   (</w:t>
            </w:r>
            <w:proofErr w:type="gramEnd"/>
            <w:r w:rsidRPr="00EE4569">
              <w:rPr>
                <w:rFonts w:cs="Times New Roman"/>
                <w:b/>
                <w:bCs/>
                <w:color w:val="000000"/>
                <w:sz w:val="28"/>
                <w:szCs w:val="28"/>
              </w:rPr>
              <w:t xml:space="preserve">ENSTİTÜ YÖNETİM KURULUNA GİRMEDEN </w:t>
            </w:r>
            <w:r w:rsidR="00601E68" w:rsidRPr="00EE4569">
              <w:rPr>
                <w:rFonts w:cs="Times New Roman"/>
                <w:b/>
                <w:bCs/>
                <w:color w:val="000000"/>
                <w:sz w:val="28"/>
                <w:szCs w:val="28"/>
              </w:rPr>
              <w:t>ÖNCE)</w:t>
            </w:r>
          </w:p>
          <w:p w14:paraId="34891847" w14:textId="77777777" w:rsidR="001F5D12" w:rsidRPr="00EE4569" w:rsidRDefault="001F5D12" w:rsidP="007D0CF4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bottom"/>
            <w:hideMark/>
          </w:tcPr>
          <w:p w14:paraId="0A753928" w14:textId="77777777" w:rsidR="001F5D12" w:rsidRPr="00EE4569" w:rsidRDefault="001F5D12" w:rsidP="007D0CF4">
            <w:pPr>
              <w:rPr>
                <w:rFonts w:cs="Times New Roman"/>
                <w:b/>
                <w:bCs/>
                <w:color w:val="000000"/>
                <w:sz w:val="16"/>
                <w:szCs w:val="16"/>
              </w:rPr>
            </w:pPr>
            <w:r w:rsidRPr="00EE4569">
              <w:rPr>
                <w:rFonts w:cs="Times New Roman"/>
                <w:b/>
                <w:bCs/>
                <w:color w:val="000000"/>
                <w:sz w:val="16"/>
                <w:szCs w:val="16"/>
              </w:rPr>
              <w:t>Lütfen aşağıdaki maddeleri kontrol ederek yandaki sütunda</w:t>
            </w:r>
            <w:r>
              <w:rPr>
                <w:rFonts w:cs="Times New Roman"/>
                <w:b/>
                <w:bCs/>
                <w:color w:val="000000"/>
                <w:sz w:val="16"/>
                <w:szCs w:val="16"/>
              </w:rPr>
              <w:t xml:space="preserve"> X </w:t>
            </w:r>
            <w:r w:rsidRPr="00EE4569">
              <w:rPr>
                <w:rFonts w:cs="Times New Roman"/>
                <w:b/>
                <w:bCs/>
                <w:color w:val="000000"/>
                <w:sz w:val="16"/>
                <w:szCs w:val="16"/>
              </w:rPr>
              <w:t>işareti koyunuz.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bottom"/>
            <w:hideMark/>
          </w:tcPr>
          <w:p w14:paraId="4E1E7372" w14:textId="77777777" w:rsidR="001F5D12" w:rsidRPr="00EE4569" w:rsidRDefault="001F5D12" w:rsidP="007D0CF4">
            <w:pPr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</w:rPr>
            </w:pPr>
            <w:r w:rsidRPr="00EE4569">
              <w:rPr>
                <w:rFonts w:cs="Times New Roman"/>
                <w:b/>
                <w:bCs/>
                <w:color w:val="000000"/>
                <w:sz w:val="16"/>
                <w:szCs w:val="16"/>
              </w:rPr>
              <w:t>Öğrenci</w:t>
            </w:r>
          </w:p>
        </w:tc>
        <w:tc>
          <w:tcPr>
            <w:tcW w:w="11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bottom"/>
            <w:hideMark/>
          </w:tcPr>
          <w:p w14:paraId="013FB3EF" w14:textId="77777777" w:rsidR="001F5D12" w:rsidRPr="00EE4569" w:rsidRDefault="001F5D12" w:rsidP="007D0CF4">
            <w:pPr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</w:rPr>
            </w:pPr>
            <w:r w:rsidRPr="00EE4569">
              <w:rPr>
                <w:rFonts w:cs="Times New Roman"/>
                <w:b/>
                <w:bCs/>
                <w:color w:val="000000"/>
                <w:sz w:val="16"/>
                <w:szCs w:val="16"/>
              </w:rPr>
              <w:t>Öğrenci İşleri Personeli</w:t>
            </w:r>
          </w:p>
        </w:tc>
      </w:tr>
      <w:tr w:rsidR="00373D91" w:rsidRPr="00EE4569" w14:paraId="17E5C179" w14:textId="77777777" w:rsidTr="005044DE">
        <w:trPr>
          <w:cantSplit/>
          <w:trHeight w:val="340"/>
        </w:trPr>
        <w:tc>
          <w:tcPr>
            <w:tcW w:w="1408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3F60D04D" w14:textId="777777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  <w:hideMark/>
          </w:tcPr>
          <w:p w14:paraId="0023E816" w14:textId="7E0526A2" w:rsidR="00373D91" w:rsidRPr="00EC3971" w:rsidRDefault="00373D91" w:rsidP="00373D91">
            <w:pPr>
              <w:rPr>
                <w:rFonts w:cs="Times New Roman"/>
                <w:sz w:val="18"/>
                <w:szCs w:val="18"/>
              </w:rPr>
            </w:pPr>
            <w:r w:rsidRPr="00EC3971">
              <w:rPr>
                <w:rFonts w:cs="Times New Roman"/>
                <w:sz w:val="18"/>
                <w:szCs w:val="18"/>
              </w:rPr>
              <w:t xml:space="preserve">Öğrenci </w:t>
            </w:r>
            <w:r w:rsidRPr="00EC3971">
              <w:rPr>
                <w:rFonts w:cs="Times New Roman"/>
                <w:b/>
                <w:bCs/>
                <w:sz w:val="18"/>
                <w:szCs w:val="18"/>
              </w:rPr>
              <w:t>kaydını yenilemiştir</w:t>
            </w:r>
            <w:r w:rsidRPr="00EC3971">
              <w:rPr>
                <w:rFonts w:cs="Times New Roman"/>
                <w:sz w:val="18"/>
                <w:szCs w:val="18"/>
              </w:rPr>
              <w:t xml:space="preserve"> (Tezi teslim ettiği dönemde).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C8B3A81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  <w:r w:rsidRPr="00EC3971">
              <w:rPr>
                <w:rFonts w:cs="Times New Roman"/>
                <w:sz w:val="16"/>
                <w:szCs w:val="16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4504EA5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  <w:r w:rsidRPr="00EC3971">
              <w:rPr>
                <w:rFonts w:cs="Times New Roman"/>
                <w:sz w:val="16"/>
                <w:szCs w:val="16"/>
              </w:rPr>
              <w:t> </w:t>
            </w:r>
          </w:p>
        </w:tc>
      </w:tr>
      <w:tr w:rsidR="00373D91" w:rsidRPr="00EE4569" w14:paraId="5BF1673C" w14:textId="77777777" w:rsidTr="005044DE">
        <w:trPr>
          <w:cantSplit/>
          <w:trHeight w:val="340"/>
        </w:trPr>
        <w:tc>
          <w:tcPr>
            <w:tcW w:w="1408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643BF4E7" w14:textId="777777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</w:tcPr>
          <w:p w14:paraId="6B2F39BA" w14:textId="6FC2EB46" w:rsidR="00373D91" w:rsidRPr="00EC3971" w:rsidRDefault="00373D91" w:rsidP="00373D91">
            <w:pPr>
              <w:rPr>
                <w:rFonts w:cs="Times New Roman"/>
                <w:sz w:val="18"/>
                <w:szCs w:val="18"/>
              </w:rPr>
            </w:pPr>
            <w:r w:rsidRPr="00EC3971">
              <w:rPr>
                <w:rFonts w:cs="Times New Roman"/>
                <w:sz w:val="18"/>
                <w:szCs w:val="18"/>
              </w:rPr>
              <w:t xml:space="preserve">Öğrencinin </w:t>
            </w:r>
            <w:r w:rsidRPr="00EC3971">
              <w:rPr>
                <w:rFonts w:cs="Times New Roman"/>
                <w:b/>
                <w:bCs/>
                <w:sz w:val="18"/>
                <w:szCs w:val="18"/>
              </w:rPr>
              <w:t>harç borcu</w:t>
            </w:r>
            <w:r w:rsidRPr="00EC3971">
              <w:rPr>
                <w:rFonts w:cs="Times New Roman"/>
                <w:sz w:val="18"/>
                <w:szCs w:val="18"/>
              </w:rPr>
              <w:t xml:space="preserve"> yoktu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DC67F6C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  <w:r w:rsidRPr="00EC3971">
              <w:rPr>
                <w:rFonts w:cs="Times New Roman"/>
                <w:sz w:val="16"/>
                <w:szCs w:val="16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313069D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  <w:r w:rsidRPr="00EC3971">
              <w:rPr>
                <w:rFonts w:cs="Times New Roman"/>
                <w:sz w:val="16"/>
                <w:szCs w:val="16"/>
              </w:rPr>
              <w:t> </w:t>
            </w:r>
          </w:p>
        </w:tc>
      </w:tr>
      <w:tr w:rsidR="00373D91" w:rsidRPr="00EE4569" w14:paraId="41DC58BE" w14:textId="77777777" w:rsidTr="005044DE">
        <w:trPr>
          <w:cantSplit/>
          <w:trHeight w:val="340"/>
        </w:trPr>
        <w:tc>
          <w:tcPr>
            <w:tcW w:w="1408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7125D76" w14:textId="777777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  <w:hideMark/>
          </w:tcPr>
          <w:p w14:paraId="76984A96" w14:textId="5EE122D2" w:rsidR="00373D91" w:rsidRPr="00EC3971" w:rsidRDefault="00373D91" w:rsidP="00373D91">
            <w:pPr>
              <w:rPr>
                <w:rFonts w:cs="Times New Roman"/>
                <w:sz w:val="18"/>
                <w:szCs w:val="18"/>
              </w:rPr>
            </w:pPr>
            <w:r w:rsidRPr="00EC3971">
              <w:rPr>
                <w:rFonts w:cs="Times New Roman"/>
                <w:sz w:val="18"/>
                <w:szCs w:val="18"/>
              </w:rPr>
              <w:t xml:space="preserve">Tezini teslim ettiği son dönemde seminer dersini başarıyla tamamlanmıştır ve danışmanı </w:t>
            </w:r>
            <w:r w:rsidRPr="00EC3971">
              <w:rPr>
                <w:rFonts w:cs="Times New Roman"/>
                <w:b/>
                <w:bCs/>
                <w:sz w:val="18"/>
                <w:szCs w:val="18"/>
              </w:rPr>
              <w:t>“Seminer”</w:t>
            </w:r>
            <w:r w:rsidRPr="00EC3971">
              <w:rPr>
                <w:rFonts w:cs="Times New Roman"/>
                <w:sz w:val="18"/>
                <w:szCs w:val="18"/>
              </w:rPr>
              <w:t xml:space="preserve"> dersini not giriş sistemine (Oracle) </w:t>
            </w:r>
            <w:r w:rsidRPr="00EC3971">
              <w:rPr>
                <w:rFonts w:cs="Times New Roman"/>
                <w:b/>
                <w:bCs/>
                <w:sz w:val="18"/>
                <w:szCs w:val="18"/>
              </w:rPr>
              <w:t>Başarılı</w:t>
            </w:r>
            <w:r w:rsidRPr="00EC3971">
              <w:rPr>
                <w:rFonts w:cs="Times New Roman"/>
                <w:sz w:val="18"/>
                <w:szCs w:val="18"/>
              </w:rPr>
              <w:t xml:space="preserve"> olarak girişini yapmıştı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4B724AB6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  <w:r w:rsidRPr="00EC3971">
              <w:rPr>
                <w:rFonts w:cs="Times New Roman"/>
                <w:sz w:val="16"/>
                <w:szCs w:val="16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AA90972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  <w:r w:rsidRPr="00EC3971">
              <w:rPr>
                <w:rFonts w:cs="Times New Roman"/>
                <w:sz w:val="16"/>
                <w:szCs w:val="16"/>
              </w:rPr>
              <w:t> </w:t>
            </w:r>
          </w:p>
        </w:tc>
      </w:tr>
      <w:tr w:rsidR="00373D91" w:rsidRPr="00EE4569" w14:paraId="4A1318DA" w14:textId="77777777" w:rsidTr="005044DE">
        <w:trPr>
          <w:cantSplit/>
          <w:trHeight w:val="340"/>
        </w:trPr>
        <w:tc>
          <w:tcPr>
            <w:tcW w:w="1408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8808639" w14:textId="777777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</w:tcPr>
          <w:p w14:paraId="55AA1E89" w14:textId="7A3532FF" w:rsidR="00373D91" w:rsidRPr="00EC3971" w:rsidRDefault="00373D91" w:rsidP="00373D91">
            <w:pPr>
              <w:rPr>
                <w:rFonts w:cs="Times New Roman"/>
                <w:sz w:val="18"/>
                <w:szCs w:val="18"/>
              </w:rPr>
            </w:pPr>
            <w:r w:rsidRPr="00EC3971">
              <w:rPr>
                <w:rFonts w:cs="Times New Roman"/>
                <w:sz w:val="18"/>
                <w:szCs w:val="18"/>
              </w:rPr>
              <w:t xml:space="preserve">Tezini teslim ettiği son döneme kadar aldığı Uzmanlık Alanı </w:t>
            </w:r>
            <w:r w:rsidR="00601E68" w:rsidRPr="00EC3971">
              <w:rPr>
                <w:rFonts w:cs="Times New Roman"/>
                <w:sz w:val="18"/>
                <w:szCs w:val="18"/>
              </w:rPr>
              <w:t>dersleri not</w:t>
            </w:r>
            <w:r w:rsidRPr="00EC3971">
              <w:rPr>
                <w:rFonts w:cs="Times New Roman"/>
                <w:sz w:val="18"/>
                <w:szCs w:val="18"/>
              </w:rPr>
              <w:t xml:space="preserve"> giriş sistemine (Oracle) </w:t>
            </w:r>
            <w:r w:rsidRPr="00EC3971">
              <w:rPr>
                <w:rFonts w:cs="Times New Roman"/>
                <w:b/>
                <w:bCs/>
                <w:sz w:val="18"/>
                <w:szCs w:val="18"/>
              </w:rPr>
              <w:t>Başarılı</w:t>
            </w:r>
            <w:r w:rsidRPr="00EC3971">
              <w:rPr>
                <w:rFonts w:cs="Times New Roman"/>
                <w:sz w:val="18"/>
                <w:szCs w:val="18"/>
              </w:rPr>
              <w:t xml:space="preserve"> olarak girilmişti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A6241D6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684A74E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</w:tr>
      <w:tr w:rsidR="00373D91" w:rsidRPr="00EE4569" w14:paraId="7318CF8C" w14:textId="77777777" w:rsidTr="005044DE">
        <w:trPr>
          <w:cantSplit/>
          <w:trHeight w:val="340"/>
        </w:trPr>
        <w:tc>
          <w:tcPr>
            <w:tcW w:w="1408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6FE697B" w14:textId="777777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</w:tcPr>
          <w:p w14:paraId="79217F6D" w14:textId="4A337D30" w:rsidR="00373D91" w:rsidRPr="00EC3971" w:rsidRDefault="00373D91" w:rsidP="00373D91">
            <w:pPr>
              <w:rPr>
                <w:rFonts w:cs="Times New Roman"/>
                <w:sz w:val="18"/>
                <w:szCs w:val="18"/>
              </w:rPr>
            </w:pPr>
            <w:r w:rsidRPr="00EC3971">
              <w:rPr>
                <w:rFonts w:cs="Times New Roman"/>
                <w:sz w:val="18"/>
                <w:szCs w:val="18"/>
              </w:rPr>
              <w:t xml:space="preserve">Öğrencinin tezini teslim ettiği döneme kadar </w:t>
            </w:r>
            <w:r w:rsidRPr="00EC3971">
              <w:rPr>
                <w:rFonts w:cs="Times New Roman"/>
                <w:b/>
                <w:bCs/>
                <w:sz w:val="18"/>
                <w:szCs w:val="18"/>
              </w:rPr>
              <w:t>AKTS eksiği yoktur</w:t>
            </w:r>
            <w:r w:rsidRPr="00EC3971">
              <w:rPr>
                <w:rFonts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5228072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7A65507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</w:tr>
      <w:tr w:rsidR="00373D91" w:rsidRPr="00EE4569" w14:paraId="335181B0" w14:textId="77777777" w:rsidTr="005044DE">
        <w:trPr>
          <w:cantSplit/>
          <w:trHeight w:val="340"/>
        </w:trPr>
        <w:tc>
          <w:tcPr>
            <w:tcW w:w="1408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E823B5F" w14:textId="777777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</w:tcPr>
          <w:p w14:paraId="152C8BCC" w14:textId="72340F69" w:rsidR="00373D91" w:rsidRPr="00EC3971" w:rsidRDefault="00373D91" w:rsidP="00373D91">
            <w:pPr>
              <w:rPr>
                <w:rFonts w:cs="Times New Roman"/>
                <w:sz w:val="18"/>
                <w:szCs w:val="18"/>
              </w:rPr>
            </w:pPr>
            <w:r w:rsidRPr="00EC3971">
              <w:rPr>
                <w:rFonts w:cs="Times New Roman"/>
                <w:sz w:val="18"/>
                <w:szCs w:val="18"/>
              </w:rPr>
              <w:t>Öğrenci yüksek lisansta asgari 4, doktora</w:t>
            </w:r>
            <w:r w:rsidR="00BC6C86" w:rsidRPr="00EC3971">
              <w:rPr>
                <w:rFonts w:cs="Times New Roman"/>
                <w:sz w:val="18"/>
                <w:szCs w:val="18"/>
              </w:rPr>
              <w:t>da</w:t>
            </w:r>
            <w:r w:rsidRPr="00EC3971">
              <w:rPr>
                <w:rFonts w:cs="Times New Roman"/>
                <w:sz w:val="18"/>
                <w:szCs w:val="18"/>
              </w:rPr>
              <w:t xml:space="preserve"> 8 yarıyıl öğrenim görmüştür.</w:t>
            </w:r>
            <w:r w:rsidR="00BC6C86" w:rsidRPr="00EC3971">
              <w:rPr>
                <w:rFonts w:cs="Times New Roman"/>
                <w:sz w:val="18"/>
                <w:szCs w:val="18"/>
              </w:rPr>
              <w:t xml:space="preserve"> (Bilimsel hazırlıkta geçirilen süre, kayıt yenilememe ve hak saklama dönemleri hariç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8FBD451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00D2502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</w:tr>
      <w:tr w:rsidR="00134DD5" w:rsidRPr="00EE4569" w14:paraId="557EA620" w14:textId="77777777" w:rsidTr="005044DE">
        <w:trPr>
          <w:cantSplit/>
          <w:trHeight w:val="340"/>
        </w:trPr>
        <w:tc>
          <w:tcPr>
            <w:tcW w:w="1408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5532462" w14:textId="77777777" w:rsidR="00134DD5" w:rsidRPr="00EE4569" w:rsidRDefault="00134DD5" w:rsidP="00373D91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</w:tcPr>
          <w:p w14:paraId="51A7858A" w14:textId="10EA21AE" w:rsidR="00134DD5" w:rsidRPr="00EC3971" w:rsidRDefault="00134DD5" w:rsidP="00373D91">
            <w:pPr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Enstitü Yönetim Kurulu tarafından onaylanan tez başlığı ile teslim edilen tezin başlığı aynıdı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2BAD2FB" w14:textId="77777777" w:rsidR="00134DD5" w:rsidRPr="00EC3971" w:rsidRDefault="00134DD5" w:rsidP="00373D91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43CA479" w14:textId="77777777" w:rsidR="00134DD5" w:rsidRPr="00EC3971" w:rsidRDefault="00134DD5" w:rsidP="00373D91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</w:tr>
      <w:tr w:rsidR="00373D91" w:rsidRPr="00EE4569" w14:paraId="5991075B" w14:textId="77777777" w:rsidTr="005044DE">
        <w:trPr>
          <w:cantSplit/>
          <w:trHeight w:val="340"/>
        </w:trPr>
        <w:tc>
          <w:tcPr>
            <w:tcW w:w="1408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3D455474" w14:textId="777777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  <w:hideMark/>
          </w:tcPr>
          <w:p w14:paraId="27C5C168" w14:textId="7BABEF6E" w:rsidR="00373D91" w:rsidRPr="00EC3971" w:rsidRDefault="00373D91" w:rsidP="00373D91">
            <w:pPr>
              <w:rPr>
                <w:rFonts w:cs="Times New Roman"/>
                <w:sz w:val="18"/>
                <w:szCs w:val="18"/>
              </w:rPr>
            </w:pPr>
            <w:r w:rsidRPr="00EC3971">
              <w:rPr>
                <w:rFonts w:cs="Times New Roman"/>
                <w:sz w:val="18"/>
                <w:szCs w:val="18"/>
              </w:rPr>
              <w:t xml:space="preserve">Doktora öğrencisi için tez izlemeleri tamamdır ve </w:t>
            </w:r>
            <w:r w:rsidRPr="00EC3971">
              <w:rPr>
                <w:rFonts w:cs="Times New Roman"/>
                <w:b/>
                <w:bCs/>
                <w:sz w:val="18"/>
                <w:szCs w:val="18"/>
              </w:rPr>
              <w:t>en az 3 tane</w:t>
            </w:r>
            <w:r w:rsidR="00BC6C86" w:rsidRPr="00EC3971">
              <w:rPr>
                <w:rFonts w:cs="Times New Roman"/>
                <w:b/>
                <w:bCs/>
                <w:sz w:val="18"/>
                <w:szCs w:val="18"/>
              </w:rPr>
              <w:t xml:space="preserve"> BAŞARILI </w:t>
            </w:r>
            <w:r w:rsidRPr="00EC3971">
              <w:rPr>
                <w:rFonts w:cs="Times New Roman"/>
                <w:b/>
                <w:bCs/>
                <w:sz w:val="18"/>
                <w:szCs w:val="18"/>
              </w:rPr>
              <w:t>tez izleme</w:t>
            </w:r>
            <w:r w:rsidRPr="00EC3971">
              <w:rPr>
                <w:rFonts w:cs="Times New Roman"/>
                <w:sz w:val="18"/>
                <w:szCs w:val="18"/>
              </w:rPr>
              <w:t xml:space="preserve"> yapmıştı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8996F65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  <w:r w:rsidRPr="00EC3971">
              <w:rPr>
                <w:rFonts w:cs="Times New Roman"/>
                <w:sz w:val="16"/>
                <w:szCs w:val="16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15373DE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  <w:r w:rsidRPr="00EC3971">
              <w:rPr>
                <w:rFonts w:cs="Times New Roman"/>
                <w:sz w:val="16"/>
                <w:szCs w:val="16"/>
              </w:rPr>
              <w:t> </w:t>
            </w:r>
          </w:p>
        </w:tc>
      </w:tr>
      <w:tr w:rsidR="00373D91" w:rsidRPr="00EE4569" w14:paraId="3D8C5770" w14:textId="77777777" w:rsidTr="005044DE">
        <w:trPr>
          <w:cantSplit/>
          <w:trHeight w:val="340"/>
        </w:trPr>
        <w:tc>
          <w:tcPr>
            <w:tcW w:w="1408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BD403A1" w14:textId="777777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  <w:hideMark/>
          </w:tcPr>
          <w:p w14:paraId="7F9BFB98" w14:textId="77777777" w:rsidR="00373D91" w:rsidRPr="00EC3971" w:rsidRDefault="00373D91" w:rsidP="00373D91">
            <w:pPr>
              <w:rPr>
                <w:rFonts w:cs="Times New Roman"/>
                <w:sz w:val="18"/>
                <w:szCs w:val="18"/>
              </w:rPr>
            </w:pPr>
            <w:r w:rsidRPr="00EC3971">
              <w:rPr>
                <w:rFonts w:cs="Times New Roman"/>
                <w:sz w:val="18"/>
                <w:szCs w:val="18"/>
              </w:rPr>
              <w:t>Doktora öğrencisi (2013 yılı ve sonrası) bir adet makale teslim etmişti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E0FFAB2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  <w:r w:rsidRPr="00EC3971">
              <w:rPr>
                <w:rFonts w:cs="Times New Roman"/>
                <w:sz w:val="16"/>
                <w:szCs w:val="16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6113788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  <w:r w:rsidRPr="00EC3971">
              <w:rPr>
                <w:rFonts w:cs="Times New Roman"/>
                <w:sz w:val="16"/>
                <w:szCs w:val="16"/>
              </w:rPr>
              <w:t> </w:t>
            </w:r>
          </w:p>
        </w:tc>
      </w:tr>
      <w:tr w:rsidR="00373D91" w:rsidRPr="00EE4569" w14:paraId="76C83907" w14:textId="77777777" w:rsidTr="005044DE">
        <w:trPr>
          <w:cantSplit/>
          <w:trHeight w:val="340"/>
        </w:trPr>
        <w:tc>
          <w:tcPr>
            <w:tcW w:w="1408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C034744" w14:textId="777777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  <w:hideMark/>
          </w:tcPr>
          <w:p w14:paraId="34D1E4E7" w14:textId="4C57B2F2" w:rsidR="00373D91" w:rsidRPr="00EC3971" w:rsidRDefault="00373D91" w:rsidP="00373D91">
            <w:pPr>
              <w:rPr>
                <w:rFonts w:cs="Times New Roman"/>
                <w:sz w:val="18"/>
                <w:szCs w:val="18"/>
              </w:rPr>
            </w:pPr>
            <w:r w:rsidRPr="00EC3971">
              <w:rPr>
                <w:rFonts w:cs="Times New Roman"/>
                <w:sz w:val="18"/>
                <w:szCs w:val="18"/>
              </w:rPr>
              <w:t>Doktora öğrencisi (2013 yılı ve sonrası) bir adet bilimsel etkinlik belgeleri teslim etmişti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3474CA7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  <w:r w:rsidRPr="00EC3971">
              <w:rPr>
                <w:rFonts w:cs="Times New Roman"/>
                <w:sz w:val="16"/>
                <w:szCs w:val="16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154A19A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  <w:r w:rsidRPr="00EC3971">
              <w:rPr>
                <w:rFonts w:cs="Times New Roman"/>
                <w:sz w:val="16"/>
                <w:szCs w:val="16"/>
              </w:rPr>
              <w:t> </w:t>
            </w:r>
          </w:p>
        </w:tc>
      </w:tr>
      <w:tr w:rsidR="00373D91" w:rsidRPr="00EE4569" w14:paraId="4C91ED81" w14:textId="77777777" w:rsidTr="005044DE">
        <w:trPr>
          <w:cantSplit/>
          <w:trHeight w:val="340"/>
        </w:trPr>
        <w:tc>
          <w:tcPr>
            <w:tcW w:w="1408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A40C88F" w14:textId="777777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</w:tcPr>
          <w:p w14:paraId="225B2271" w14:textId="2AB7119A" w:rsidR="00373D91" w:rsidRPr="00EC3971" w:rsidRDefault="00BC6C86" w:rsidP="00373D91">
            <w:pPr>
              <w:rPr>
                <w:rFonts w:cs="Times New Roman"/>
                <w:sz w:val="18"/>
                <w:szCs w:val="18"/>
              </w:rPr>
            </w:pPr>
            <w:r w:rsidRPr="00EC3971">
              <w:rPr>
                <w:rFonts w:cs="Times New Roman"/>
                <w:sz w:val="18"/>
                <w:szCs w:val="18"/>
              </w:rPr>
              <w:t>1 adet tez teslim formu</w:t>
            </w:r>
            <w:r w:rsidR="002C0675" w:rsidRPr="00EC3971">
              <w:rPr>
                <w:rFonts w:cs="Times New Roman"/>
                <w:sz w:val="18"/>
                <w:szCs w:val="18"/>
              </w:rPr>
              <w:t xml:space="preserve"> teslim edilmişti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D4512B5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  <w:r w:rsidRPr="00EC3971">
              <w:rPr>
                <w:rFonts w:cs="Times New Roman"/>
                <w:sz w:val="16"/>
                <w:szCs w:val="16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DEB726E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  <w:r w:rsidRPr="00EC3971">
              <w:rPr>
                <w:rFonts w:cs="Times New Roman"/>
                <w:sz w:val="16"/>
                <w:szCs w:val="16"/>
              </w:rPr>
              <w:t> </w:t>
            </w:r>
          </w:p>
        </w:tc>
      </w:tr>
      <w:tr w:rsidR="00373D91" w:rsidRPr="00EE4569" w14:paraId="682C27F3" w14:textId="77777777" w:rsidTr="005044DE">
        <w:trPr>
          <w:cantSplit/>
          <w:trHeight w:val="340"/>
        </w:trPr>
        <w:tc>
          <w:tcPr>
            <w:tcW w:w="1408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A91FC30" w14:textId="777777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  <w:hideMark/>
          </w:tcPr>
          <w:p w14:paraId="1D8473C3" w14:textId="1569A05F" w:rsidR="00373D91" w:rsidRPr="00EC3971" w:rsidRDefault="002C0675" w:rsidP="00373D91">
            <w:pPr>
              <w:rPr>
                <w:rFonts w:cs="Times New Roman"/>
                <w:sz w:val="18"/>
                <w:szCs w:val="18"/>
              </w:rPr>
            </w:pPr>
            <w:r w:rsidRPr="00EC3971">
              <w:rPr>
                <w:rFonts w:cs="Times New Roman"/>
                <w:sz w:val="18"/>
                <w:szCs w:val="18"/>
              </w:rPr>
              <w:t>Alıntılar</w:t>
            </w:r>
            <w:r w:rsidR="00373D91" w:rsidRPr="00EC3971">
              <w:rPr>
                <w:rFonts w:cs="Times New Roman"/>
                <w:sz w:val="18"/>
                <w:szCs w:val="18"/>
              </w:rPr>
              <w:t xml:space="preserve"> dâhil </w:t>
            </w:r>
            <w:r w:rsidRPr="00EC3971">
              <w:rPr>
                <w:rFonts w:cs="Times New Roman"/>
                <w:sz w:val="18"/>
                <w:szCs w:val="18"/>
              </w:rPr>
              <w:t xml:space="preserve">ve alıntılar </w:t>
            </w:r>
            <w:r w:rsidR="00373D91" w:rsidRPr="00EC3971">
              <w:rPr>
                <w:rFonts w:cs="Times New Roman"/>
                <w:sz w:val="18"/>
                <w:szCs w:val="18"/>
              </w:rPr>
              <w:t xml:space="preserve">hariç olmak üzere İntihal Değerlendirme </w:t>
            </w:r>
            <w:r w:rsidRPr="00EC3971">
              <w:rPr>
                <w:rFonts w:cs="Times New Roman"/>
                <w:sz w:val="18"/>
                <w:szCs w:val="18"/>
              </w:rPr>
              <w:t xml:space="preserve">Raporu </w:t>
            </w:r>
            <w:r w:rsidR="00373D91" w:rsidRPr="00EC3971">
              <w:rPr>
                <w:rFonts w:cs="Times New Roman"/>
                <w:sz w:val="18"/>
                <w:szCs w:val="18"/>
              </w:rPr>
              <w:t>(</w:t>
            </w:r>
            <w:r w:rsidR="00A64CD6" w:rsidRPr="00EC3971">
              <w:rPr>
                <w:rFonts w:cs="Times New Roman"/>
                <w:sz w:val="18"/>
                <w:szCs w:val="18"/>
              </w:rPr>
              <w:t xml:space="preserve">İntihal yazılım programı </w:t>
            </w:r>
            <w:r w:rsidR="00373D91" w:rsidRPr="00EC3971">
              <w:rPr>
                <w:rFonts w:cs="Times New Roman"/>
                <w:sz w:val="18"/>
                <w:szCs w:val="18"/>
              </w:rPr>
              <w:t>raporlar</w:t>
            </w:r>
            <w:r w:rsidR="00A64CD6" w:rsidRPr="00EC3971">
              <w:rPr>
                <w:rFonts w:cs="Times New Roman"/>
                <w:sz w:val="18"/>
                <w:szCs w:val="18"/>
              </w:rPr>
              <w:t>ı</w:t>
            </w:r>
            <w:r w:rsidR="00373D91" w:rsidRPr="00EC3971">
              <w:rPr>
                <w:rFonts w:cs="Times New Roman"/>
                <w:sz w:val="18"/>
                <w:szCs w:val="18"/>
              </w:rPr>
              <w:t xml:space="preserve"> ve dijital makbuz dahil)</w:t>
            </w:r>
            <w:r w:rsidRPr="00EC3971">
              <w:rPr>
                <w:rFonts w:cs="Times New Roman"/>
                <w:sz w:val="18"/>
                <w:szCs w:val="18"/>
              </w:rPr>
              <w:t xml:space="preserve"> teslim edilmişti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D59CDC3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937AE71" w14:textId="77777777" w:rsidR="00373D91" w:rsidRPr="00EC3971" w:rsidRDefault="00373D91" w:rsidP="00373D91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</w:tr>
      <w:tr w:rsidR="00373D91" w:rsidRPr="00EE4569" w14:paraId="01B96F11" w14:textId="77777777" w:rsidTr="005044DE">
        <w:trPr>
          <w:cantSplit/>
          <w:trHeight w:val="340"/>
        </w:trPr>
        <w:tc>
          <w:tcPr>
            <w:tcW w:w="1408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1057BB5" w14:textId="777777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953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  <w:hideMark/>
          </w:tcPr>
          <w:p w14:paraId="4A678DD8" w14:textId="54148E9F" w:rsidR="00373D91" w:rsidRPr="006C0E01" w:rsidRDefault="006C0E01" w:rsidP="00373D91">
            <w:pPr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 w:rsidRPr="006C0E01">
              <w:rPr>
                <w:rFonts w:cs="Times New Roman"/>
                <w:b/>
                <w:bCs/>
                <w:sz w:val="18"/>
                <w:szCs w:val="18"/>
              </w:rPr>
              <w:t xml:space="preserve">YUKARIDAKİ MADDELER KONTROL EDİLMİŞ VE </w:t>
            </w:r>
            <w:r>
              <w:rPr>
                <w:rFonts w:cs="Times New Roman"/>
                <w:b/>
                <w:bCs/>
                <w:sz w:val="18"/>
                <w:szCs w:val="18"/>
              </w:rPr>
              <w:t xml:space="preserve">DOĞRULUĞU </w:t>
            </w:r>
            <w:r w:rsidRPr="006C0E01">
              <w:rPr>
                <w:rFonts w:cs="Times New Roman"/>
                <w:b/>
                <w:bCs/>
                <w:sz w:val="18"/>
                <w:szCs w:val="18"/>
              </w:rPr>
              <w:t>TARAFIMCA ONAYLANMIŞTIR.</w:t>
            </w:r>
          </w:p>
        </w:tc>
      </w:tr>
      <w:tr w:rsidR="00373D91" w:rsidRPr="00EE4569" w14:paraId="223DEF43" w14:textId="77777777" w:rsidTr="005044DE">
        <w:trPr>
          <w:cantSplit/>
          <w:trHeight w:val="416"/>
        </w:trPr>
        <w:tc>
          <w:tcPr>
            <w:tcW w:w="1408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1E684B7" w14:textId="777777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5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hideMark/>
          </w:tcPr>
          <w:p w14:paraId="3635F62C" w14:textId="77777777" w:rsidR="004533DA" w:rsidRDefault="00373D91" w:rsidP="004533DA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b/>
                <w:color w:val="000000"/>
                <w:sz w:val="18"/>
                <w:szCs w:val="18"/>
              </w:rPr>
              <w:t xml:space="preserve">Öğrenci </w:t>
            </w:r>
            <w:r w:rsidR="004533DA">
              <w:rPr>
                <w:rFonts w:cs="Times New Roman"/>
                <w:b/>
                <w:color w:val="000000"/>
                <w:sz w:val="18"/>
                <w:szCs w:val="18"/>
              </w:rPr>
              <w:t>Ad-</w:t>
            </w:r>
            <w:proofErr w:type="spellStart"/>
            <w:r w:rsidR="004533DA">
              <w:rPr>
                <w:rFonts w:cs="Times New Roman"/>
                <w:b/>
                <w:color w:val="000000"/>
                <w:sz w:val="18"/>
                <w:szCs w:val="18"/>
              </w:rPr>
              <w:t>Soyad</w:t>
            </w:r>
            <w:proofErr w:type="spellEnd"/>
            <w:r w:rsidR="004533DA">
              <w:rPr>
                <w:rFonts w:cs="Times New Roman"/>
                <w:b/>
                <w:color w:val="000000"/>
                <w:sz w:val="18"/>
                <w:szCs w:val="18"/>
              </w:rPr>
              <w:t>:</w:t>
            </w:r>
            <w:r w:rsidRPr="00EE4569">
              <w:rPr>
                <w:rFonts w:cs="Times New Roman"/>
                <w:b/>
                <w:color w:val="000000"/>
                <w:sz w:val="18"/>
                <w:szCs w:val="18"/>
              </w:rPr>
              <w:t xml:space="preserve">  </w:t>
            </w:r>
            <w:r w:rsidRPr="00EE4569">
              <w:rPr>
                <w:rFonts w:cs="Times New Roman"/>
                <w:color w:val="000000"/>
                <w:sz w:val="18"/>
                <w:szCs w:val="18"/>
              </w:rPr>
              <w:t xml:space="preserve">                                                                                                                                  </w:t>
            </w:r>
          </w:p>
          <w:p w14:paraId="5C932455" w14:textId="7483D625" w:rsidR="00373D91" w:rsidRPr="004533DA" w:rsidRDefault="00373D91" w:rsidP="004533DA">
            <w:pPr>
              <w:tabs>
                <w:tab w:val="left" w:pos="2588"/>
              </w:tabs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4533DA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Tarih</w:t>
            </w:r>
            <w:r w:rsidR="004533DA" w:rsidRPr="004533DA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:</w:t>
            </w:r>
            <w:r w:rsidR="004533DA" w:rsidRPr="004533DA">
              <w:rPr>
                <w:rFonts w:cs="Times New Roman"/>
                <w:b/>
                <w:bCs/>
                <w:color w:val="000000"/>
                <w:sz w:val="18"/>
                <w:szCs w:val="18"/>
              </w:rPr>
              <w:tab/>
              <w:t>İmza</w:t>
            </w:r>
          </w:p>
          <w:p w14:paraId="13E5C373" w14:textId="00BB51E4" w:rsidR="00373D91" w:rsidRPr="00EE4569" w:rsidRDefault="00373D91" w:rsidP="00373D91">
            <w:pPr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b/>
                <w:color w:val="000000"/>
                <w:sz w:val="18"/>
                <w:szCs w:val="18"/>
              </w:rPr>
              <w:t>Telefon No:</w:t>
            </w:r>
          </w:p>
        </w:tc>
        <w:tc>
          <w:tcPr>
            <w:tcW w:w="494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hideMark/>
          </w:tcPr>
          <w:p w14:paraId="05B5C838" w14:textId="2EE76D2F" w:rsidR="004533DA" w:rsidRDefault="00373D91" w:rsidP="004533DA">
            <w:pPr>
              <w:tabs>
                <w:tab w:val="left" w:pos="2588"/>
              </w:tabs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b/>
                <w:color w:val="000000"/>
                <w:sz w:val="18"/>
                <w:szCs w:val="18"/>
              </w:rPr>
              <w:t xml:space="preserve">Öğrenci İşleri </w:t>
            </w:r>
            <w:r w:rsidR="008760FE">
              <w:rPr>
                <w:rFonts w:cs="Times New Roman"/>
                <w:b/>
                <w:color w:val="000000"/>
                <w:sz w:val="18"/>
                <w:szCs w:val="18"/>
              </w:rPr>
              <w:t xml:space="preserve">Birim </w:t>
            </w:r>
            <w:r w:rsidRPr="00EE4569">
              <w:rPr>
                <w:rFonts w:cs="Times New Roman"/>
                <w:b/>
                <w:color w:val="000000"/>
                <w:sz w:val="18"/>
                <w:szCs w:val="18"/>
              </w:rPr>
              <w:t>Personeli</w:t>
            </w:r>
          </w:p>
          <w:p w14:paraId="197068B5" w14:textId="77777777" w:rsidR="005044DE" w:rsidRDefault="005044DE" w:rsidP="004533DA">
            <w:pPr>
              <w:tabs>
                <w:tab w:val="left" w:pos="2588"/>
              </w:tabs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</w:p>
          <w:p w14:paraId="351C449C" w14:textId="25892580" w:rsidR="004533DA" w:rsidRPr="004533DA" w:rsidRDefault="004533DA" w:rsidP="004533DA">
            <w:pPr>
              <w:tabs>
                <w:tab w:val="left" w:pos="2588"/>
              </w:tabs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4533DA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Tarih:</w:t>
            </w:r>
            <w:r w:rsidRPr="004533DA">
              <w:rPr>
                <w:rFonts w:cs="Times New Roman"/>
                <w:b/>
                <w:bCs/>
                <w:color w:val="000000"/>
                <w:sz w:val="18"/>
                <w:szCs w:val="18"/>
              </w:rPr>
              <w:tab/>
              <w:t>İmza</w:t>
            </w:r>
          </w:p>
          <w:p w14:paraId="7087BBD6" w14:textId="1880ECF1" w:rsidR="00373D91" w:rsidRPr="00EE4569" w:rsidRDefault="00373D91" w:rsidP="00373D91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</w:p>
        </w:tc>
      </w:tr>
      <w:tr w:rsidR="00373D91" w:rsidRPr="00EE4569" w14:paraId="4806128B" w14:textId="77777777" w:rsidTr="005044DE">
        <w:trPr>
          <w:cantSplit/>
          <w:trHeight w:val="415"/>
        </w:trPr>
        <w:tc>
          <w:tcPr>
            <w:tcW w:w="84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textDirection w:val="btLr"/>
            <w:vAlign w:val="bottom"/>
            <w:hideMark/>
          </w:tcPr>
          <w:p w14:paraId="0EFFA405" w14:textId="450730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  <w:r w:rsidRPr="00EE4569">
              <w:rPr>
                <w:rFonts w:cs="Times New Roman"/>
                <w:b/>
                <w:bCs/>
                <w:color w:val="000000"/>
                <w:sz w:val="28"/>
                <w:szCs w:val="28"/>
              </w:rPr>
              <w:t xml:space="preserve">TEZ SAVUNMA SONRASI BAŞARILI </w:t>
            </w:r>
            <w:r w:rsidR="00601E68" w:rsidRPr="00EE4569">
              <w:rPr>
                <w:rFonts w:cs="Times New Roman"/>
                <w:b/>
                <w:bCs/>
                <w:color w:val="000000"/>
                <w:sz w:val="28"/>
                <w:szCs w:val="28"/>
              </w:rPr>
              <w:t>OLMUŞ ÖĞRENCİLER</w:t>
            </w:r>
            <w:r w:rsidRPr="00EE4569">
              <w:rPr>
                <w:rFonts w:cs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textDirection w:val="btLr"/>
            <w:vAlign w:val="center"/>
            <w:hideMark/>
          </w:tcPr>
          <w:p w14:paraId="00441156" w14:textId="777777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  <w:r w:rsidRPr="00EE4569">
              <w:rPr>
                <w:rFonts w:cs="Times New Roman"/>
                <w:b/>
                <w:bCs/>
                <w:color w:val="000000"/>
                <w:sz w:val="28"/>
                <w:szCs w:val="28"/>
              </w:rPr>
              <w:t>CİLTLİ TEZ TESLİMİNDE</w:t>
            </w: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bottom"/>
            <w:hideMark/>
          </w:tcPr>
          <w:p w14:paraId="4E59C896" w14:textId="77777777" w:rsidR="00373D91" w:rsidRPr="00EE4569" w:rsidRDefault="00373D91" w:rsidP="00373D91">
            <w:pPr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Lütfen aşağıdaki maddeleri kontrol ederek yandaki sütunda</w:t>
            </w:r>
            <w:r>
              <w:rPr>
                <w:rFonts w:cs="Times New Roman"/>
                <w:b/>
                <w:bCs/>
                <w:color w:val="000000"/>
                <w:sz w:val="18"/>
                <w:szCs w:val="18"/>
              </w:rPr>
              <w:t xml:space="preserve"> X </w:t>
            </w:r>
            <w:r w:rsidRPr="00EE4569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işareti koyunuz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bottom"/>
            <w:hideMark/>
          </w:tcPr>
          <w:p w14:paraId="6571131C" w14:textId="777777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</w:rPr>
            </w:pPr>
            <w:r w:rsidRPr="00EE4569">
              <w:rPr>
                <w:rFonts w:cs="Times New Roman"/>
                <w:b/>
                <w:bCs/>
                <w:color w:val="000000"/>
                <w:sz w:val="16"/>
                <w:szCs w:val="16"/>
              </w:rPr>
              <w:t>Öğrenci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bottom"/>
            <w:hideMark/>
          </w:tcPr>
          <w:p w14:paraId="3DF7019F" w14:textId="77777777" w:rsidR="00373D91" w:rsidRPr="00EE4569" w:rsidRDefault="00373D91" w:rsidP="00373D91">
            <w:pPr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</w:rPr>
            </w:pPr>
            <w:r w:rsidRPr="00EE4569">
              <w:rPr>
                <w:rFonts w:cs="Times New Roman"/>
                <w:b/>
                <w:bCs/>
                <w:color w:val="000000"/>
                <w:sz w:val="16"/>
                <w:szCs w:val="16"/>
              </w:rPr>
              <w:t>Öğrenci İşleri Personeli</w:t>
            </w:r>
          </w:p>
        </w:tc>
      </w:tr>
      <w:tr w:rsidR="00373D91" w:rsidRPr="00EE4569" w14:paraId="2A2D9571" w14:textId="77777777" w:rsidTr="005044DE">
        <w:trPr>
          <w:cantSplit/>
          <w:trHeight w:val="397"/>
        </w:trPr>
        <w:tc>
          <w:tcPr>
            <w:tcW w:w="8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0239E9" w14:textId="77777777" w:rsidR="00373D91" w:rsidRPr="00EE4569" w:rsidRDefault="00373D91" w:rsidP="00373D91">
            <w:pPr>
              <w:rPr>
                <w:rFonts w:cs="Times New Roman"/>
                <w:b/>
                <w:bCs/>
                <w:color w:val="C00000"/>
                <w:sz w:val="28"/>
                <w:szCs w:val="28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746A32" w14:textId="77777777" w:rsidR="00373D91" w:rsidRPr="00EE4569" w:rsidRDefault="00373D91" w:rsidP="00373D91">
            <w:pPr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  <w:hideMark/>
          </w:tcPr>
          <w:p w14:paraId="491AF61A" w14:textId="77777777" w:rsidR="00373D91" w:rsidRPr="00EE4569" w:rsidRDefault="00373D91" w:rsidP="00373D91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Dış kapak sayfası kurallara uygun olarak hazırlamıştır ve dış kapak ile iç kapak arasında uyumsuzluk yoktu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  <w:hideMark/>
          </w:tcPr>
          <w:p w14:paraId="2A6019B0" w14:textId="77777777" w:rsidR="00373D91" w:rsidRPr="00EE4569" w:rsidRDefault="00373D91" w:rsidP="00373D91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43C65166" w14:textId="77777777" w:rsidR="00373D91" w:rsidRPr="00EE4569" w:rsidRDefault="00373D91" w:rsidP="00373D91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373D91" w:rsidRPr="00EE4569" w14:paraId="2128B10A" w14:textId="77777777" w:rsidTr="005044DE">
        <w:trPr>
          <w:cantSplit/>
          <w:trHeight w:val="397"/>
        </w:trPr>
        <w:tc>
          <w:tcPr>
            <w:tcW w:w="8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CACC4B" w14:textId="77777777" w:rsidR="00373D91" w:rsidRPr="00EE4569" w:rsidRDefault="00373D91" w:rsidP="00373D91">
            <w:pPr>
              <w:rPr>
                <w:rFonts w:cs="Times New Roman"/>
                <w:b/>
                <w:bCs/>
                <w:color w:val="C00000"/>
                <w:sz w:val="28"/>
                <w:szCs w:val="28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0C3495" w14:textId="77777777" w:rsidR="00373D91" w:rsidRPr="00EE4569" w:rsidRDefault="00373D91" w:rsidP="00373D91">
            <w:pPr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  <w:hideMark/>
          </w:tcPr>
          <w:p w14:paraId="0B4A2215" w14:textId="77777777" w:rsidR="00373D91" w:rsidRPr="00EE4569" w:rsidRDefault="00373D91" w:rsidP="00373D91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 xml:space="preserve">Gerekli imzalarla birlikte tez onay sayfası ve yemin metni cilde eklenmiştir ve </w:t>
            </w:r>
            <w:r w:rsidRPr="00933743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imzalıdır</w:t>
            </w:r>
            <w:r w:rsidRPr="00EE4569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  <w:hideMark/>
          </w:tcPr>
          <w:p w14:paraId="360A2CF6" w14:textId="77777777" w:rsidR="00373D91" w:rsidRPr="00EE4569" w:rsidRDefault="00373D91" w:rsidP="00373D91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F6BAF16" w14:textId="77777777" w:rsidR="00373D91" w:rsidRPr="00EE4569" w:rsidRDefault="00373D91" w:rsidP="00373D91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373D91" w:rsidRPr="00EE4569" w14:paraId="413514FC" w14:textId="77777777" w:rsidTr="005044DE">
        <w:trPr>
          <w:cantSplit/>
          <w:trHeight w:val="397"/>
        </w:trPr>
        <w:tc>
          <w:tcPr>
            <w:tcW w:w="8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1CA280" w14:textId="77777777" w:rsidR="00373D91" w:rsidRPr="00EE4569" w:rsidRDefault="00373D91" w:rsidP="00373D91">
            <w:pPr>
              <w:rPr>
                <w:rFonts w:cs="Times New Roman"/>
                <w:b/>
                <w:bCs/>
                <w:color w:val="C00000"/>
                <w:sz w:val="28"/>
                <w:szCs w:val="28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92E87C" w14:textId="77777777" w:rsidR="00373D91" w:rsidRPr="00EE4569" w:rsidRDefault="00373D91" w:rsidP="00373D91">
            <w:pPr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</w:tcPr>
          <w:p w14:paraId="48EDAAAC" w14:textId="18AC79BA" w:rsidR="00373D91" w:rsidRPr="00373D91" w:rsidRDefault="00933743" w:rsidP="00373D91">
            <w:pPr>
              <w:rPr>
                <w:rFonts w:cs="Times New Roman"/>
                <w:color w:val="000000"/>
                <w:sz w:val="18"/>
                <w:szCs w:val="18"/>
                <w:highlight w:val="yellow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Öğretim üyelerinin unvanları ve isimleri doğru yazılmıştı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  <w:hideMark/>
          </w:tcPr>
          <w:p w14:paraId="60B96937" w14:textId="77777777" w:rsidR="00373D91" w:rsidRPr="00EE4569" w:rsidRDefault="00373D91" w:rsidP="00373D91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44064FED" w14:textId="77777777" w:rsidR="00373D91" w:rsidRPr="00EE4569" w:rsidRDefault="00373D91" w:rsidP="00373D91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373D91" w:rsidRPr="00EE4569" w14:paraId="2176BBE9" w14:textId="77777777" w:rsidTr="005044DE">
        <w:trPr>
          <w:cantSplit/>
          <w:trHeight w:val="397"/>
        </w:trPr>
        <w:tc>
          <w:tcPr>
            <w:tcW w:w="8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1984D5" w14:textId="77777777" w:rsidR="00373D91" w:rsidRPr="00EE4569" w:rsidRDefault="00373D91" w:rsidP="00373D91">
            <w:pPr>
              <w:rPr>
                <w:rFonts w:cs="Times New Roman"/>
                <w:b/>
                <w:bCs/>
                <w:color w:val="C00000"/>
                <w:sz w:val="28"/>
                <w:szCs w:val="28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09B4A6" w14:textId="77777777" w:rsidR="00373D91" w:rsidRPr="00EE4569" w:rsidRDefault="00373D91" w:rsidP="00373D91">
            <w:pPr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  <w:hideMark/>
          </w:tcPr>
          <w:p w14:paraId="7C6412E7" w14:textId="0520912B" w:rsidR="00373D91" w:rsidRPr="00EE4569" w:rsidRDefault="00373D91" w:rsidP="00373D91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 xml:space="preserve">Öğrenci </w:t>
            </w:r>
            <w:r w:rsidRPr="00EE4569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1</w:t>
            </w:r>
            <w:r w:rsidRPr="00EE4569">
              <w:rPr>
                <w:rFonts w:cs="Times New Roman"/>
                <w:color w:val="000000"/>
                <w:sz w:val="18"/>
                <w:szCs w:val="18"/>
              </w:rPr>
              <w:t xml:space="preserve"> adet </w:t>
            </w:r>
            <w:r w:rsidR="00933743" w:rsidRPr="00EE4569">
              <w:rPr>
                <w:rFonts w:cs="Times New Roman"/>
                <w:color w:val="000000"/>
                <w:sz w:val="18"/>
                <w:szCs w:val="18"/>
              </w:rPr>
              <w:t xml:space="preserve">CD </w:t>
            </w:r>
            <w:r w:rsidRPr="00EE4569">
              <w:rPr>
                <w:rFonts w:cs="Times New Roman"/>
                <w:color w:val="000000"/>
                <w:sz w:val="18"/>
                <w:szCs w:val="18"/>
              </w:rPr>
              <w:t>ve</w:t>
            </w:r>
            <w:r w:rsidR="00933743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="00933743" w:rsidRPr="00933743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1</w:t>
            </w:r>
            <w:r w:rsidRPr="00EE4569">
              <w:rPr>
                <w:rFonts w:cs="Times New Roman"/>
                <w:color w:val="000000"/>
                <w:sz w:val="18"/>
                <w:szCs w:val="18"/>
              </w:rPr>
              <w:t xml:space="preserve"> adet deri cilt teslim etmişti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  <w:hideMark/>
          </w:tcPr>
          <w:p w14:paraId="26361684" w14:textId="77777777" w:rsidR="00373D91" w:rsidRPr="00EE4569" w:rsidRDefault="00373D91" w:rsidP="00373D91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40A7D54" w14:textId="77777777" w:rsidR="00373D91" w:rsidRPr="00EE4569" w:rsidRDefault="00373D91" w:rsidP="00373D91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373D91" w:rsidRPr="00EE4569" w14:paraId="01E6ADBB" w14:textId="77777777" w:rsidTr="005044DE">
        <w:trPr>
          <w:cantSplit/>
          <w:trHeight w:val="397"/>
        </w:trPr>
        <w:tc>
          <w:tcPr>
            <w:tcW w:w="8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139C8E" w14:textId="77777777" w:rsidR="00373D91" w:rsidRPr="00EE4569" w:rsidRDefault="00373D91" w:rsidP="00373D91">
            <w:pPr>
              <w:rPr>
                <w:rFonts w:cs="Times New Roman"/>
                <w:b/>
                <w:bCs/>
                <w:color w:val="C00000"/>
                <w:sz w:val="28"/>
                <w:szCs w:val="28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69D54C" w14:textId="77777777" w:rsidR="00373D91" w:rsidRPr="00EE4569" w:rsidRDefault="00373D91" w:rsidP="00373D91">
            <w:pPr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  <w:hideMark/>
          </w:tcPr>
          <w:p w14:paraId="312872B1" w14:textId="77777777" w:rsidR="00373D91" w:rsidRPr="00EE4569" w:rsidRDefault="00373D91" w:rsidP="00373D91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YÖK Tez Veri Giriş Formu mevcuttu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  <w:hideMark/>
          </w:tcPr>
          <w:p w14:paraId="77C4BEFA" w14:textId="77777777" w:rsidR="00373D91" w:rsidRPr="00EE4569" w:rsidRDefault="00373D91" w:rsidP="00373D91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1DF6306" w14:textId="77777777" w:rsidR="00373D91" w:rsidRPr="00EE4569" w:rsidRDefault="00373D91" w:rsidP="00373D91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373D91" w:rsidRPr="00EE4569" w14:paraId="3E5B2119" w14:textId="77777777" w:rsidTr="005044DE">
        <w:trPr>
          <w:cantSplit/>
          <w:trHeight w:val="397"/>
        </w:trPr>
        <w:tc>
          <w:tcPr>
            <w:tcW w:w="8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A39C87" w14:textId="77777777" w:rsidR="00373D91" w:rsidRPr="00EE4569" w:rsidRDefault="00373D91" w:rsidP="00373D91">
            <w:pPr>
              <w:rPr>
                <w:rFonts w:cs="Times New Roman"/>
                <w:b/>
                <w:bCs/>
                <w:color w:val="C00000"/>
                <w:sz w:val="28"/>
                <w:szCs w:val="28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B8A65C" w14:textId="77777777" w:rsidR="00373D91" w:rsidRPr="00EE4569" w:rsidRDefault="00373D91" w:rsidP="00373D91">
            <w:pPr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  <w:hideMark/>
          </w:tcPr>
          <w:p w14:paraId="1AD2F48D" w14:textId="246DE2AA" w:rsidR="00373D91" w:rsidRPr="00EE4569" w:rsidRDefault="00373D91" w:rsidP="00373D91">
            <w:pPr>
              <w:rPr>
                <w:rFonts w:cs="Times New Roman"/>
                <w:color w:val="000000"/>
                <w:sz w:val="18"/>
                <w:szCs w:val="18"/>
              </w:rPr>
            </w:pPr>
            <w:r>
              <w:rPr>
                <w:rFonts w:cs="Times New Roman"/>
                <w:color w:val="000000"/>
                <w:sz w:val="18"/>
                <w:szCs w:val="18"/>
              </w:rPr>
              <w:t xml:space="preserve">Tez savunmasından </w:t>
            </w:r>
            <w:r w:rsidR="00601E68">
              <w:rPr>
                <w:rFonts w:cs="Times New Roman"/>
                <w:color w:val="000000"/>
                <w:sz w:val="18"/>
                <w:szCs w:val="18"/>
              </w:rPr>
              <w:t>s</w:t>
            </w:r>
            <w:r w:rsidR="00601E68" w:rsidRPr="00EE4569">
              <w:rPr>
                <w:rFonts w:cs="Times New Roman"/>
                <w:color w:val="000000"/>
                <w:sz w:val="18"/>
                <w:szCs w:val="18"/>
              </w:rPr>
              <w:t xml:space="preserve">onra </w:t>
            </w:r>
            <w:r w:rsidR="00601E68">
              <w:t>Başarılı</w:t>
            </w:r>
            <w:r w:rsidR="004533DA" w:rsidRPr="004533DA">
              <w:rPr>
                <w:rFonts w:cs="Times New Roman"/>
                <w:b/>
                <w:bCs/>
                <w:color w:val="000000"/>
                <w:sz w:val="18"/>
                <w:szCs w:val="18"/>
              </w:rPr>
              <w:t xml:space="preserve"> Bulunan Öğrenciler İçin Tez Teslim Formu</w:t>
            </w:r>
            <w:r w:rsidR="004533DA">
              <w:rPr>
                <w:rFonts w:cs="Times New Roman"/>
                <w:color w:val="000000"/>
                <w:sz w:val="18"/>
                <w:szCs w:val="18"/>
              </w:rPr>
              <w:t xml:space="preserve"> (SBE Web sayfasında) </w:t>
            </w:r>
            <w:r w:rsidRPr="00EE4569">
              <w:rPr>
                <w:rFonts w:cs="Times New Roman"/>
                <w:color w:val="000000"/>
                <w:sz w:val="18"/>
                <w:szCs w:val="18"/>
              </w:rPr>
              <w:t>doldurularak teslim edilmişti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  <w:hideMark/>
          </w:tcPr>
          <w:p w14:paraId="29FC8750" w14:textId="77777777" w:rsidR="00373D91" w:rsidRPr="00EE4569" w:rsidRDefault="00373D91" w:rsidP="00373D91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7DFC37B" w14:textId="77777777" w:rsidR="00373D91" w:rsidRPr="00EE4569" w:rsidRDefault="00373D91" w:rsidP="00373D91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12A38" w:rsidRPr="00EE4569" w14:paraId="34C9AAA1" w14:textId="77777777" w:rsidTr="005044DE">
        <w:trPr>
          <w:cantSplit/>
          <w:trHeight w:val="397"/>
        </w:trPr>
        <w:tc>
          <w:tcPr>
            <w:tcW w:w="8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0F0C348" w14:textId="77777777" w:rsidR="00712A38" w:rsidRPr="00EE4569" w:rsidRDefault="00712A38" w:rsidP="00712A38">
            <w:pPr>
              <w:rPr>
                <w:rFonts w:cs="Times New Roman"/>
                <w:b/>
                <w:bCs/>
                <w:color w:val="C00000"/>
                <w:sz w:val="28"/>
                <w:szCs w:val="28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4F806E8E" w14:textId="77777777" w:rsidR="00712A38" w:rsidRPr="00EE4569" w:rsidRDefault="00712A38" w:rsidP="00712A38">
            <w:pPr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</w:tcPr>
          <w:p w14:paraId="0D1E2FC8" w14:textId="76D3DAEB" w:rsidR="00712A38" w:rsidRDefault="00712A38" w:rsidP="00712A38">
            <w:pPr>
              <w:rPr>
                <w:rFonts w:cs="Times New Roman"/>
                <w:color w:val="000000"/>
                <w:sz w:val="18"/>
                <w:szCs w:val="18"/>
              </w:rPr>
            </w:pPr>
            <w:r>
              <w:rPr>
                <w:rFonts w:cs="Times New Roman"/>
                <w:color w:val="000000"/>
                <w:sz w:val="18"/>
                <w:szCs w:val="18"/>
              </w:rPr>
              <w:t>Doktora öğrencisi</w:t>
            </w:r>
            <w:r w:rsidRPr="00EE4569">
              <w:rPr>
                <w:rFonts w:cs="Times New Roman"/>
                <w:color w:val="000000"/>
                <w:sz w:val="18"/>
                <w:szCs w:val="18"/>
              </w:rPr>
              <w:t xml:space="preserve"> (2013 yılı ve sonrası) bir adet makale teslim etmiştir</w:t>
            </w:r>
            <w:r>
              <w:rPr>
                <w:rFonts w:cs="Times New Roman"/>
                <w:color w:val="000000"/>
                <w:sz w:val="18"/>
                <w:szCs w:val="18"/>
              </w:rPr>
              <w:t xml:space="preserve"> ve yayın enstitü tez kontrol uzmanı onayından geçmişti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A1BB83D" w14:textId="77777777" w:rsidR="00712A38" w:rsidRPr="00EE4569" w:rsidRDefault="00712A38" w:rsidP="00712A38">
            <w:pPr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477D8EB" w14:textId="77777777" w:rsidR="00712A38" w:rsidRPr="00EE4569" w:rsidRDefault="00712A38" w:rsidP="00712A3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</w:p>
        </w:tc>
      </w:tr>
      <w:tr w:rsidR="00712A38" w:rsidRPr="00EE4569" w14:paraId="59F9CEAA" w14:textId="77777777" w:rsidTr="005044DE">
        <w:trPr>
          <w:cantSplit/>
          <w:trHeight w:val="397"/>
        </w:trPr>
        <w:tc>
          <w:tcPr>
            <w:tcW w:w="8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A985651" w14:textId="77777777" w:rsidR="00712A38" w:rsidRPr="00EE4569" w:rsidRDefault="00712A38" w:rsidP="00712A38">
            <w:pPr>
              <w:rPr>
                <w:rFonts w:cs="Times New Roman"/>
                <w:b/>
                <w:bCs/>
                <w:color w:val="C00000"/>
                <w:sz w:val="28"/>
                <w:szCs w:val="28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1341CB1" w14:textId="77777777" w:rsidR="00712A38" w:rsidRPr="00EE4569" w:rsidRDefault="00712A38" w:rsidP="00712A38">
            <w:pPr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</w:tcPr>
          <w:p w14:paraId="273DA624" w14:textId="3DAF811E" w:rsidR="00712A38" w:rsidRDefault="00712A38" w:rsidP="00712A38">
            <w:pPr>
              <w:rPr>
                <w:rFonts w:cs="Times New Roman"/>
                <w:color w:val="000000"/>
                <w:sz w:val="18"/>
                <w:szCs w:val="18"/>
              </w:rPr>
            </w:pPr>
            <w:r>
              <w:rPr>
                <w:rFonts w:cs="Times New Roman"/>
                <w:color w:val="000000"/>
                <w:sz w:val="18"/>
                <w:szCs w:val="18"/>
              </w:rPr>
              <w:t>Doktora öğrencisi</w:t>
            </w:r>
            <w:r w:rsidRPr="00EE4569">
              <w:rPr>
                <w:rFonts w:cs="Times New Roman"/>
                <w:color w:val="000000"/>
                <w:sz w:val="18"/>
                <w:szCs w:val="18"/>
              </w:rPr>
              <w:t xml:space="preserve"> (2013 yılı ve sonrası) bir adet bilimsel etkinlik belgeleri teslim </w:t>
            </w:r>
            <w:r w:rsidR="00601E68" w:rsidRPr="00EE4569">
              <w:rPr>
                <w:rFonts w:cs="Times New Roman"/>
                <w:color w:val="000000"/>
                <w:sz w:val="18"/>
                <w:szCs w:val="18"/>
              </w:rPr>
              <w:t>etmiştir</w:t>
            </w:r>
            <w:r w:rsidR="00601E68">
              <w:rPr>
                <w:rFonts w:cs="Times New Roman"/>
                <w:color w:val="000000"/>
                <w:sz w:val="18"/>
                <w:szCs w:val="18"/>
              </w:rPr>
              <w:t xml:space="preserve"> ve</w:t>
            </w:r>
            <w:r>
              <w:rPr>
                <w:rFonts w:cs="Times New Roman"/>
                <w:color w:val="000000"/>
                <w:sz w:val="18"/>
                <w:szCs w:val="18"/>
              </w:rPr>
              <w:t xml:space="preserve"> yayın enstitü tez kontrol uzmanı onayından geçmişti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31B85E1" w14:textId="77777777" w:rsidR="00712A38" w:rsidRPr="00EE4569" w:rsidRDefault="00712A38" w:rsidP="00712A38">
            <w:pPr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1EBB133" w14:textId="77777777" w:rsidR="00712A38" w:rsidRPr="00EE4569" w:rsidRDefault="00712A38" w:rsidP="00712A3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</w:p>
        </w:tc>
      </w:tr>
      <w:tr w:rsidR="00712A38" w:rsidRPr="00EE4569" w14:paraId="0DA7BF94" w14:textId="77777777" w:rsidTr="005044DE">
        <w:trPr>
          <w:cantSplit/>
          <w:trHeight w:val="397"/>
        </w:trPr>
        <w:tc>
          <w:tcPr>
            <w:tcW w:w="8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1186A3" w14:textId="77777777" w:rsidR="00712A38" w:rsidRPr="00EE4569" w:rsidRDefault="00712A38" w:rsidP="00712A38">
            <w:pPr>
              <w:rPr>
                <w:rFonts w:cs="Times New Roman"/>
                <w:b/>
                <w:bCs/>
                <w:color w:val="C00000"/>
                <w:sz w:val="28"/>
                <w:szCs w:val="28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66EACA" w14:textId="77777777" w:rsidR="00712A38" w:rsidRPr="00EE4569" w:rsidRDefault="00712A38" w:rsidP="00712A38">
            <w:pPr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  <w:hideMark/>
          </w:tcPr>
          <w:p w14:paraId="474A1D7A" w14:textId="77777777" w:rsidR="00712A38" w:rsidRPr="00EE4569" w:rsidRDefault="00712A38" w:rsidP="00712A38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 xml:space="preserve">Öğrencinin öğrenci kartı teslim alınmıştır.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  <w:hideMark/>
          </w:tcPr>
          <w:p w14:paraId="01599FD9" w14:textId="77777777" w:rsidR="00712A38" w:rsidRPr="00EE4569" w:rsidRDefault="00712A38" w:rsidP="00712A38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6560918" w14:textId="77777777" w:rsidR="00712A38" w:rsidRPr="00EE4569" w:rsidRDefault="00712A38" w:rsidP="00712A3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12A38" w:rsidRPr="00EE4569" w14:paraId="51B9C2A0" w14:textId="77777777" w:rsidTr="005044DE">
        <w:trPr>
          <w:cantSplit/>
          <w:trHeight w:val="397"/>
        </w:trPr>
        <w:tc>
          <w:tcPr>
            <w:tcW w:w="8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6D583F" w14:textId="77777777" w:rsidR="00712A38" w:rsidRPr="00EE4569" w:rsidRDefault="00712A38" w:rsidP="00712A38">
            <w:pPr>
              <w:rPr>
                <w:rFonts w:cs="Times New Roman"/>
                <w:b/>
                <w:bCs/>
                <w:color w:val="C00000"/>
                <w:sz w:val="28"/>
                <w:szCs w:val="28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DF4DAB" w14:textId="77777777" w:rsidR="00712A38" w:rsidRPr="00EE4569" w:rsidRDefault="00712A38" w:rsidP="00712A38">
            <w:pPr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  <w:hideMark/>
          </w:tcPr>
          <w:p w14:paraId="69B3586F" w14:textId="77777777" w:rsidR="00712A38" w:rsidRPr="00EE4569" w:rsidRDefault="00712A38" w:rsidP="00712A38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 xml:space="preserve">Tezini teslim ettiği son dönemde tez dersi </w:t>
            </w:r>
            <w:r w:rsidRPr="00EE4569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“Başarılı”</w:t>
            </w:r>
            <w:r w:rsidRPr="00EE4569">
              <w:rPr>
                <w:rFonts w:cs="Times New Roman"/>
                <w:color w:val="000000"/>
                <w:sz w:val="18"/>
                <w:szCs w:val="18"/>
              </w:rPr>
              <w:t xml:space="preserve"> olarak işlenmiştir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  <w:hideMark/>
          </w:tcPr>
          <w:p w14:paraId="205486D3" w14:textId="77777777" w:rsidR="00712A38" w:rsidRPr="00EE4569" w:rsidRDefault="00712A38" w:rsidP="00712A38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5C500BA" w14:textId="77777777" w:rsidR="00712A38" w:rsidRPr="00EE4569" w:rsidRDefault="00712A38" w:rsidP="00712A3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712A38" w:rsidRPr="00EE4569" w14:paraId="0CBC2A4D" w14:textId="77777777" w:rsidTr="005044DE">
        <w:trPr>
          <w:cantSplit/>
          <w:trHeight w:val="397"/>
        </w:trPr>
        <w:tc>
          <w:tcPr>
            <w:tcW w:w="8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BDEF80" w14:textId="77777777" w:rsidR="00712A38" w:rsidRPr="00EE4569" w:rsidRDefault="00712A38" w:rsidP="00712A38">
            <w:pPr>
              <w:rPr>
                <w:rFonts w:cs="Times New Roman"/>
                <w:b/>
                <w:bCs/>
                <w:color w:val="C00000"/>
                <w:sz w:val="28"/>
                <w:szCs w:val="28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9A0BBE" w14:textId="77777777" w:rsidR="00712A38" w:rsidRPr="00EE4569" w:rsidRDefault="00712A38" w:rsidP="00712A38">
            <w:pPr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6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  <w:hideMark/>
          </w:tcPr>
          <w:p w14:paraId="4CC156CF" w14:textId="77777777" w:rsidR="00712A38" w:rsidRPr="00EE4569" w:rsidRDefault="00712A38" w:rsidP="00712A38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 xml:space="preserve">Öğrenci DEBİS anketini doldurmuş ve teslim etmiştir.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  <w:hideMark/>
          </w:tcPr>
          <w:p w14:paraId="302C146C" w14:textId="77777777" w:rsidR="00712A38" w:rsidRPr="00EE4569" w:rsidRDefault="00712A38" w:rsidP="00712A38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618492E" w14:textId="77777777" w:rsidR="00712A38" w:rsidRPr="00EE4569" w:rsidRDefault="00712A38" w:rsidP="00712A3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6C0E01" w:rsidRPr="00EE4569" w14:paraId="7B99AC75" w14:textId="77777777" w:rsidTr="005044DE">
        <w:trPr>
          <w:cantSplit/>
          <w:trHeight w:val="397"/>
        </w:trPr>
        <w:tc>
          <w:tcPr>
            <w:tcW w:w="8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AF957B" w14:textId="77777777" w:rsidR="006C0E01" w:rsidRPr="00EE4569" w:rsidRDefault="006C0E01" w:rsidP="006C0E01">
            <w:pPr>
              <w:rPr>
                <w:rFonts w:cs="Times New Roman"/>
                <w:b/>
                <w:bCs/>
                <w:color w:val="C00000"/>
                <w:sz w:val="28"/>
                <w:szCs w:val="28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064A6D" w14:textId="77777777" w:rsidR="006C0E01" w:rsidRPr="00EE4569" w:rsidRDefault="006C0E01" w:rsidP="006C0E01">
            <w:pPr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953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bottom"/>
            <w:hideMark/>
          </w:tcPr>
          <w:p w14:paraId="1C622106" w14:textId="121C5F7F" w:rsidR="006C0E01" w:rsidRPr="00EE4569" w:rsidRDefault="006C0E01" w:rsidP="006C0E01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6C0E01">
              <w:rPr>
                <w:rFonts w:cs="Times New Roman"/>
                <w:b/>
                <w:bCs/>
                <w:sz w:val="18"/>
                <w:szCs w:val="18"/>
              </w:rPr>
              <w:t xml:space="preserve">YUKARIDAKİ MADDELER KONTROL EDİLMİŞ VE </w:t>
            </w:r>
            <w:r>
              <w:rPr>
                <w:rFonts w:cs="Times New Roman"/>
                <w:b/>
                <w:bCs/>
                <w:sz w:val="18"/>
                <w:szCs w:val="18"/>
              </w:rPr>
              <w:t xml:space="preserve">DOĞRULUĞU </w:t>
            </w:r>
            <w:r w:rsidRPr="006C0E01">
              <w:rPr>
                <w:rFonts w:cs="Times New Roman"/>
                <w:b/>
                <w:bCs/>
                <w:sz w:val="18"/>
                <w:szCs w:val="18"/>
              </w:rPr>
              <w:t>TARAFIMCA ONAYLANMIŞTIR.</w:t>
            </w:r>
          </w:p>
        </w:tc>
      </w:tr>
      <w:tr w:rsidR="00712A38" w:rsidRPr="00EE4569" w14:paraId="72EA2C83" w14:textId="77777777" w:rsidTr="005044DE">
        <w:trPr>
          <w:cantSplit/>
          <w:trHeight w:val="950"/>
        </w:trPr>
        <w:tc>
          <w:tcPr>
            <w:tcW w:w="8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79F712" w14:textId="77777777" w:rsidR="00712A38" w:rsidRPr="00EE4569" w:rsidRDefault="00712A38" w:rsidP="00712A38">
            <w:pPr>
              <w:rPr>
                <w:rFonts w:cs="Times New Roman"/>
                <w:b/>
                <w:bCs/>
                <w:color w:val="C00000"/>
                <w:sz w:val="28"/>
                <w:szCs w:val="28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083D0A" w14:textId="77777777" w:rsidR="00712A38" w:rsidRPr="00EE4569" w:rsidRDefault="00712A38" w:rsidP="00712A38">
            <w:pPr>
              <w:rPr>
                <w:rFonts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5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2B742A2" w14:textId="77777777" w:rsidR="00712A38" w:rsidRDefault="00712A38" w:rsidP="00712A38">
            <w:pPr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b/>
                <w:color w:val="000000"/>
                <w:sz w:val="18"/>
                <w:szCs w:val="18"/>
              </w:rPr>
              <w:t xml:space="preserve">Öğrenci </w:t>
            </w:r>
            <w:r>
              <w:rPr>
                <w:rFonts w:cs="Times New Roman"/>
                <w:b/>
                <w:color w:val="000000"/>
                <w:sz w:val="18"/>
                <w:szCs w:val="18"/>
              </w:rPr>
              <w:t>Ad-</w:t>
            </w:r>
            <w:proofErr w:type="spellStart"/>
            <w:r>
              <w:rPr>
                <w:rFonts w:cs="Times New Roman"/>
                <w:b/>
                <w:color w:val="000000"/>
                <w:sz w:val="18"/>
                <w:szCs w:val="18"/>
              </w:rPr>
              <w:t>Soyad</w:t>
            </w:r>
            <w:proofErr w:type="spellEnd"/>
            <w:r>
              <w:rPr>
                <w:rFonts w:cs="Times New Roman"/>
                <w:b/>
                <w:color w:val="000000"/>
                <w:sz w:val="18"/>
                <w:szCs w:val="18"/>
              </w:rPr>
              <w:t>:</w:t>
            </w:r>
            <w:r w:rsidRPr="00EE4569">
              <w:rPr>
                <w:rFonts w:cs="Times New Roman"/>
                <w:b/>
                <w:color w:val="000000"/>
                <w:sz w:val="18"/>
                <w:szCs w:val="18"/>
              </w:rPr>
              <w:t xml:space="preserve">  </w:t>
            </w:r>
            <w:r w:rsidRPr="00EE4569">
              <w:rPr>
                <w:rFonts w:cs="Times New Roman"/>
                <w:color w:val="000000"/>
                <w:sz w:val="18"/>
                <w:szCs w:val="18"/>
              </w:rPr>
              <w:t xml:space="preserve">                                                                                                                                  </w:t>
            </w:r>
          </w:p>
          <w:p w14:paraId="1B83F561" w14:textId="77777777" w:rsidR="00712A38" w:rsidRDefault="00712A38" w:rsidP="00712A38">
            <w:pPr>
              <w:rPr>
                <w:rFonts w:cs="Times New Roman"/>
                <w:color w:val="000000"/>
                <w:sz w:val="18"/>
                <w:szCs w:val="18"/>
              </w:rPr>
            </w:pPr>
          </w:p>
          <w:p w14:paraId="30694A61" w14:textId="77777777" w:rsidR="00712A38" w:rsidRPr="004533DA" w:rsidRDefault="00712A38" w:rsidP="00712A38">
            <w:pPr>
              <w:tabs>
                <w:tab w:val="left" w:pos="2588"/>
              </w:tabs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4533DA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Tarih:</w:t>
            </w:r>
            <w:r w:rsidRPr="004533DA">
              <w:rPr>
                <w:rFonts w:cs="Times New Roman"/>
                <w:b/>
                <w:bCs/>
                <w:color w:val="000000"/>
                <w:sz w:val="18"/>
                <w:szCs w:val="18"/>
              </w:rPr>
              <w:tab/>
              <w:t>İmza</w:t>
            </w:r>
          </w:p>
          <w:p w14:paraId="0A1A77C3" w14:textId="07C32EA1" w:rsidR="00712A38" w:rsidRPr="004533DA" w:rsidRDefault="00712A38" w:rsidP="00712A38">
            <w:pPr>
              <w:rPr>
                <w:rFonts w:cs="Times New Roman"/>
                <w:sz w:val="18"/>
                <w:szCs w:val="18"/>
              </w:rPr>
            </w:pPr>
            <w:r w:rsidRPr="00EE4569">
              <w:rPr>
                <w:rFonts w:cs="Times New Roman"/>
                <w:b/>
                <w:color w:val="000000"/>
                <w:sz w:val="18"/>
                <w:szCs w:val="18"/>
              </w:rPr>
              <w:t>Telefon No:</w:t>
            </w:r>
          </w:p>
        </w:tc>
        <w:tc>
          <w:tcPr>
            <w:tcW w:w="494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hideMark/>
          </w:tcPr>
          <w:p w14:paraId="6012BB1D" w14:textId="565136FF" w:rsidR="00712A38" w:rsidRDefault="00712A38" w:rsidP="00712A38">
            <w:pPr>
              <w:tabs>
                <w:tab w:val="left" w:pos="2588"/>
              </w:tabs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EE4569">
              <w:rPr>
                <w:rFonts w:cs="Times New Roman"/>
                <w:b/>
                <w:color w:val="000000"/>
                <w:sz w:val="18"/>
                <w:szCs w:val="18"/>
              </w:rPr>
              <w:t xml:space="preserve">Öğrenci İşleri </w:t>
            </w:r>
            <w:r w:rsidR="008760FE">
              <w:rPr>
                <w:rFonts w:cs="Times New Roman"/>
                <w:b/>
                <w:color w:val="000000"/>
                <w:sz w:val="18"/>
                <w:szCs w:val="18"/>
              </w:rPr>
              <w:t xml:space="preserve">Birim </w:t>
            </w:r>
            <w:r w:rsidRPr="00EE4569">
              <w:rPr>
                <w:rFonts w:cs="Times New Roman"/>
                <w:b/>
                <w:color w:val="000000"/>
                <w:sz w:val="18"/>
                <w:szCs w:val="18"/>
              </w:rPr>
              <w:t>Personeli</w:t>
            </w:r>
          </w:p>
          <w:p w14:paraId="49A13D19" w14:textId="77777777" w:rsidR="00712A38" w:rsidRDefault="00712A38" w:rsidP="00712A38">
            <w:pPr>
              <w:tabs>
                <w:tab w:val="left" w:pos="2588"/>
              </w:tabs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</w:p>
          <w:p w14:paraId="01C5749B" w14:textId="77777777" w:rsidR="00712A38" w:rsidRDefault="00712A38" w:rsidP="00712A38">
            <w:pPr>
              <w:tabs>
                <w:tab w:val="left" w:pos="2588"/>
              </w:tabs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</w:p>
          <w:p w14:paraId="34712020" w14:textId="4360ACCB" w:rsidR="00712A38" w:rsidRPr="004533DA" w:rsidRDefault="00712A38" w:rsidP="00712A38">
            <w:pPr>
              <w:tabs>
                <w:tab w:val="left" w:pos="2588"/>
              </w:tabs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4533DA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Tarih:</w:t>
            </w:r>
            <w:r w:rsidRPr="004533DA">
              <w:rPr>
                <w:rFonts w:cs="Times New Roman"/>
                <w:b/>
                <w:bCs/>
                <w:color w:val="000000"/>
                <w:sz w:val="18"/>
                <w:szCs w:val="18"/>
              </w:rPr>
              <w:tab/>
              <w:t>İmza</w:t>
            </w:r>
          </w:p>
        </w:tc>
      </w:tr>
    </w:tbl>
    <w:p w14:paraId="06331D66" w14:textId="6AA25547" w:rsidR="00745F01" w:rsidRPr="001F5D12" w:rsidRDefault="00745F01" w:rsidP="006C0E01">
      <w:pPr>
        <w:pStyle w:val="NormalWeb"/>
        <w:spacing w:beforeAutospacing="0" w:afterAutospacing="0" w:line="180" w:lineRule="atLeast"/>
        <w:jc w:val="center"/>
        <w:rPr>
          <w:b/>
          <w:sz w:val="28"/>
          <w:szCs w:val="22"/>
        </w:rPr>
      </w:pPr>
    </w:p>
    <w:sectPr w:rsidR="00745F01" w:rsidRPr="001F5D12" w:rsidSect="00324C7E">
      <w:headerReference w:type="default" r:id="rId7"/>
      <w:footerReference w:type="default" r:id="rId8"/>
      <w:pgSz w:w="11906" w:h="16838"/>
      <w:pgMar w:top="765" w:right="1133" w:bottom="284" w:left="1134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6F60C" w14:textId="77777777" w:rsidR="00BE790C" w:rsidRDefault="00BE790C" w:rsidP="00B223A4">
      <w:r>
        <w:separator/>
      </w:r>
    </w:p>
  </w:endnote>
  <w:endnote w:type="continuationSeparator" w:id="0">
    <w:p w14:paraId="0B25A1BB" w14:textId="77777777" w:rsidR="00BE790C" w:rsidRDefault="00BE790C" w:rsidP="00B223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0D2AD" w14:textId="22F9AB4C" w:rsidR="000D5309" w:rsidRPr="000D5309" w:rsidRDefault="000D5309" w:rsidP="000D5309">
    <w:pPr>
      <w:pStyle w:val="AltBilgi"/>
      <w:jc w:val="right"/>
      <w:rPr>
        <w:b/>
        <w:bCs/>
        <w:sz w:val="18"/>
        <w:szCs w:val="18"/>
      </w:rPr>
    </w:pPr>
    <w:r w:rsidRPr="0062410D">
      <w:rPr>
        <w:b/>
        <w:bCs/>
        <w:sz w:val="18"/>
        <w:szCs w:val="18"/>
      </w:rPr>
      <w:t xml:space="preserve">Güncellenme Tarihi: </w:t>
    </w:r>
    <w:r w:rsidR="004533DA">
      <w:rPr>
        <w:b/>
        <w:bCs/>
        <w:sz w:val="18"/>
        <w:szCs w:val="18"/>
      </w:rPr>
      <w:t>1</w:t>
    </w:r>
    <w:r w:rsidR="000F504B">
      <w:rPr>
        <w:b/>
        <w:bCs/>
        <w:sz w:val="18"/>
        <w:szCs w:val="18"/>
      </w:rPr>
      <w:t>6</w:t>
    </w:r>
    <w:r w:rsidRPr="0062410D">
      <w:rPr>
        <w:b/>
        <w:bCs/>
        <w:sz w:val="18"/>
        <w:szCs w:val="18"/>
      </w:rPr>
      <w:t>/0</w:t>
    </w:r>
    <w:r w:rsidR="004533DA">
      <w:rPr>
        <w:b/>
        <w:bCs/>
        <w:sz w:val="18"/>
        <w:szCs w:val="18"/>
      </w:rPr>
      <w:t>6</w:t>
    </w:r>
    <w:r w:rsidRPr="0062410D">
      <w:rPr>
        <w:b/>
        <w:bCs/>
        <w:sz w:val="18"/>
        <w:szCs w:val="18"/>
      </w:rPr>
      <w:t>/202</w:t>
    </w:r>
    <w:r w:rsidR="004533DA">
      <w:rPr>
        <w:b/>
        <w:bCs/>
        <w:sz w:val="18"/>
        <w:szCs w:val="18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19C95" w14:textId="77777777" w:rsidR="00BE790C" w:rsidRDefault="00BE790C" w:rsidP="00B223A4">
      <w:r>
        <w:separator/>
      </w:r>
    </w:p>
  </w:footnote>
  <w:footnote w:type="continuationSeparator" w:id="0">
    <w:p w14:paraId="371A2EEB" w14:textId="77777777" w:rsidR="00BE790C" w:rsidRDefault="00BE790C" w:rsidP="00B223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7AD51" w14:textId="77777777" w:rsidR="003940C9" w:rsidRDefault="003940C9" w:rsidP="00324C7E">
    <w:pPr>
      <w:pStyle w:val="Standard"/>
      <w:ind w:right="1134"/>
      <w:jc w:val="center"/>
    </w:pPr>
    <w:r>
      <w:rPr>
        <w:b/>
        <w:noProof/>
        <w:lang w:eastAsia="tr-TR"/>
      </w:rPr>
      <w:drawing>
        <wp:anchor distT="0" distB="0" distL="114300" distR="114300" simplePos="0" relativeHeight="251660288" behindDoc="1" locked="0" layoutInCell="1" allowOverlap="1" wp14:anchorId="4956073E" wp14:editId="0460A27B">
          <wp:simplePos x="0" y="0"/>
          <wp:positionH relativeFrom="margin">
            <wp:align>right</wp:align>
          </wp:positionH>
          <wp:positionV relativeFrom="paragraph">
            <wp:posOffset>-72592</wp:posOffset>
          </wp:positionV>
          <wp:extent cx="673556" cy="640080"/>
          <wp:effectExtent l="0" t="0" r="0" b="7620"/>
          <wp:wrapNone/>
          <wp:docPr id="71" name="grafikler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alphaModFix/>
                    <a:lum bright="18000" contrast="96000"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3556" cy="64008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b/>
        <w:noProof/>
        <w:lang w:eastAsia="tr-TR"/>
      </w:rPr>
      <w:drawing>
        <wp:anchor distT="0" distB="0" distL="114300" distR="114300" simplePos="0" relativeHeight="251659264" behindDoc="0" locked="0" layoutInCell="1" allowOverlap="1" wp14:anchorId="0A45EAB4" wp14:editId="3749C0B3">
          <wp:simplePos x="0" y="0"/>
          <wp:positionH relativeFrom="margin">
            <wp:posOffset>-142875</wp:posOffset>
          </wp:positionH>
          <wp:positionV relativeFrom="paragraph">
            <wp:posOffset>-101600</wp:posOffset>
          </wp:positionV>
          <wp:extent cx="800282" cy="731520"/>
          <wp:effectExtent l="0" t="0" r="0" b="0"/>
          <wp:wrapSquare wrapText="bothSides"/>
          <wp:docPr id="72" name="logoso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>
                    <a:alphaModFix/>
                    <a:lum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0282" cy="73152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b/>
      </w:rPr>
      <w:t>T.C.</w:t>
    </w:r>
  </w:p>
  <w:p w14:paraId="4710DE5C" w14:textId="77777777" w:rsidR="003940C9" w:rsidRDefault="003940C9" w:rsidP="00324C7E">
    <w:pPr>
      <w:pStyle w:val="Standard"/>
      <w:ind w:right="1134"/>
      <w:jc w:val="center"/>
      <w:rPr>
        <w:b/>
      </w:rPr>
    </w:pPr>
    <w:r>
      <w:rPr>
        <w:b/>
      </w:rPr>
      <w:t>DOKUZ EYLÜL ÜNİVERSİTESİ</w:t>
    </w:r>
  </w:p>
  <w:p w14:paraId="6D2F3DDF" w14:textId="77777777" w:rsidR="003940C9" w:rsidRDefault="003940C9" w:rsidP="00324C7E">
    <w:pPr>
      <w:pStyle w:val="Standard"/>
      <w:ind w:right="1134"/>
      <w:jc w:val="center"/>
      <w:rPr>
        <w:b/>
      </w:rPr>
    </w:pPr>
    <w:r>
      <w:rPr>
        <w:b/>
      </w:rPr>
      <w:t>SOSYAL BİLİMLER ENSTİTÜSÜ</w:t>
    </w:r>
  </w:p>
  <w:p w14:paraId="486574AB" w14:textId="77777777" w:rsidR="003940C9" w:rsidRDefault="003940C9">
    <w:pPr>
      <w:pStyle w:val="stBilgi1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M0NDAzNTYzNjK2tDRQ0lEKTi0uzszPAykwrAUAOyla9CwAAAA="/>
  </w:docVars>
  <w:rsids>
    <w:rsidRoot w:val="00C24959"/>
    <w:rsid w:val="00002244"/>
    <w:rsid w:val="00017D0E"/>
    <w:rsid w:val="0003501E"/>
    <w:rsid w:val="0004101E"/>
    <w:rsid w:val="000656D1"/>
    <w:rsid w:val="00067542"/>
    <w:rsid w:val="000A3FB6"/>
    <w:rsid w:val="000B05EA"/>
    <w:rsid w:val="000B591A"/>
    <w:rsid w:val="000B6BA2"/>
    <w:rsid w:val="000C08DC"/>
    <w:rsid w:val="000D5309"/>
    <w:rsid w:val="000E2DC4"/>
    <w:rsid w:val="000F504B"/>
    <w:rsid w:val="00115E5F"/>
    <w:rsid w:val="00116134"/>
    <w:rsid w:val="00133E07"/>
    <w:rsid w:val="00134DD5"/>
    <w:rsid w:val="00157CCA"/>
    <w:rsid w:val="001758B6"/>
    <w:rsid w:val="00194E99"/>
    <w:rsid w:val="001B4694"/>
    <w:rsid w:val="001C6A03"/>
    <w:rsid w:val="001F041D"/>
    <w:rsid w:val="001F3F0D"/>
    <w:rsid w:val="001F5D12"/>
    <w:rsid w:val="00242752"/>
    <w:rsid w:val="00284E1F"/>
    <w:rsid w:val="0029037F"/>
    <w:rsid w:val="002C0675"/>
    <w:rsid w:val="00324C7E"/>
    <w:rsid w:val="003368BD"/>
    <w:rsid w:val="00360C69"/>
    <w:rsid w:val="003662DC"/>
    <w:rsid w:val="00373D91"/>
    <w:rsid w:val="00384409"/>
    <w:rsid w:val="0039031D"/>
    <w:rsid w:val="00391B18"/>
    <w:rsid w:val="003940C9"/>
    <w:rsid w:val="003A32C0"/>
    <w:rsid w:val="003C756F"/>
    <w:rsid w:val="003D2573"/>
    <w:rsid w:val="003E2750"/>
    <w:rsid w:val="003F1E5F"/>
    <w:rsid w:val="0040365E"/>
    <w:rsid w:val="004531F6"/>
    <w:rsid w:val="004533DA"/>
    <w:rsid w:val="004674A2"/>
    <w:rsid w:val="00492346"/>
    <w:rsid w:val="004E2DEE"/>
    <w:rsid w:val="004E7D49"/>
    <w:rsid w:val="004F2DF0"/>
    <w:rsid w:val="005044DE"/>
    <w:rsid w:val="00510DD3"/>
    <w:rsid w:val="00514BE4"/>
    <w:rsid w:val="00516720"/>
    <w:rsid w:val="005236BD"/>
    <w:rsid w:val="005549AE"/>
    <w:rsid w:val="005635E9"/>
    <w:rsid w:val="00587999"/>
    <w:rsid w:val="005E3339"/>
    <w:rsid w:val="00601E68"/>
    <w:rsid w:val="00645206"/>
    <w:rsid w:val="00646677"/>
    <w:rsid w:val="006472D3"/>
    <w:rsid w:val="00657B4E"/>
    <w:rsid w:val="00671F6A"/>
    <w:rsid w:val="006871C2"/>
    <w:rsid w:val="006B11AB"/>
    <w:rsid w:val="006C0E01"/>
    <w:rsid w:val="006D6CC0"/>
    <w:rsid w:val="00712A38"/>
    <w:rsid w:val="00712A3E"/>
    <w:rsid w:val="00721350"/>
    <w:rsid w:val="00733C6D"/>
    <w:rsid w:val="00737A6E"/>
    <w:rsid w:val="00744179"/>
    <w:rsid w:val="00745F01"/>
    <w:rsid w:val="00757078"/>
    <w:rsid w:val="00764DBD"/>
    <w:rsid w:val="00766A6B"/>
    <w:rsid w:val="00782CFD"/>
    <w:rsid w:val="007A1EA9"/>
    <w:rsid w:val="007B3E6F"/>
    <w:rsid w:val="007E2B46"/>
    <w:rsid w:val="007E37C5"/>
    <w:rsid w:val="00806D2A"/>
    <w:rsid w:val="00810164"/>
    <w:rsid w:val="0081153A"/>
    <w:rsid w:val="00814B5A"/>
    <w:rsid w:val="0083440F"/>
    <w:rsid w:val="0084397A"/>
    <w:rsid w:val="0087537A"/>
    <w:rsid w:val="008760FE"/>
    <w:rsid w:val="008A1B50"/>
    <w:rsid w:val="008A3CC3"/>
    <w:rsid w:val="008A4EBC"/>
    <w:rsid w:val="008B30CC"/>
    <w:rsid w:val="008C5EA1"/>
    <w:rsid w:val="008F2C8B"/>
    <w:rsid w:val="00904C86"/>
    <w:rsid w:val="00904D17"/>
    <w:rsid w:val="009138A9"/>
    <w:rsid w:val="00933743"/>
    <w:rsid w:val="00943587"/>
    <w:rsid w:val="00944DBF"/>
    <w:rsid w:val="009530BB"/>
    <w:rsid w:val="009602D4"/>
    <w:rsid w:val="00965443"/>
    <w:rsid w:val="009670D7"/>
    <w:rsid w:val="00970BAB"/>
    <w:rsid w:val="0099656B"/>
    <w:rsid w:val="009C1D38"/>
    <w:rsid w:val="009C3982"/>
    <w:rsid w:val="009F054A"/>
    <w:rsid w:val="009F34F7"/>
    <w:rsid w:val="00A014A2"/>
    <w:rsid w:val="00A178B1"/>
    <w:rsid w:val="00A20BA9"/>
    <w:rsid w:val="00A24D26"/>
    <w:rsid w:val="00A57281"/>
    <w:rsid w:val="00A64CD6"/>
    <w:rsid w:val="00A8701B"/>
    <w:rsid w:val="00AD139E"/>
    <w:rsid w:val="00AD67B8"/>
    <w:rsid w:val="00AE4566"/>
    <w:rsid w:val="00B223A4"/>
    <w:rsid w:val="00B876A5"/>
    <w:rsid w:val="00BC6C86"/>
    <w:rsid w:val="00BD00AE"/>
    <w:rsid w:val="00BD700A"/>
    <w:rsid w:val="00BE34C9"/>
    <w:rsid w:val="00BE3674"/>
    <w:rsid w:val="00BE5CE4"/>
    <w:rsid w:val="00BE5D50"/>
    <w:rsid w:val="00BE790C"/>
    <w:rsid w:val="00BF6BB9"/>
    <w:rsid w:val="00C02406"/>
    <w:rsid w:val="00C176BE"/>
    <w:rsid w:val="00C2494C"/>
    <w:rsid w:val="00C24959"/>
    <w:rsid w:val="00C26E37"/>
    <w:rsid w:val="00C30F96"/>
    <w:rsid w:val="00C5414E"/>
    <w:rsid w:val="00C615C5"/>
    <w:rsid w:val="00C8035F"/>
    <w:rsid w:val="00C9324F"/>
    <w:rsid w:val="00CC6018"/>
    <w:rsid w:val="00CD05D5"/>
    <w:rsid w:val="00CD41B0"/>
    <w:rsid w:val="00CE763F"/>
    <w:rsid w:val="00CF1A5D"/>
    <w:rsid w:val="00CF49AF"/>
    <w:rsid w:val="00CF4BB2"/>
    <w:rsid w:val="00D30586"/>
    <w:rsid w:val="00D50AE3"/>
    <w:rsid w:val="00D54CD8"/>
    <w:rsid w:val="00D55257"/>
    <w:rsid w:val="00D56858"/>
    <w:rsid w:val="00D65579"/>
    <w:rsid w:val="00DA5E95"/>
    <w:rsid w:val="00DB148D"/>
    <w:rsid w:val="00DB1B6D"/>
    <w:rsid w:val="00DF7825"/>
    <w:rsid w:val="00E0754D"/>
    <w:rsid w:val="00E36837"/>
    <w:rsid w:val="00E370B4"/>
    <w:rsid w:val="00E55E53"/>
    <w:rsid w:val="00E63084"/>
    <w:rsid w:val="00E70EE8"/>
    <w:rsid w:val="00E84727"/>
    <w:rsid w:val="00EB0646"/>
    <w:rsid w:val="00EC3971"/>
    <w:rsid w:val="00ED724D"/>
    <w:rsid w:val="00ED7D4C"/>
    <w:rsid w:val="00EE4569"/>
    <w:rsid w:val="00EF0BF2"/>
    <w:rsid w:val="00EF561B"/>
    <w:rsid w:val="00EF6B2F"/>
    <w:rsid w:val="00F0061E"/>
    <w:rsid w:val="00F616DD"/>
    <w:rsid w:val="00F860D9"/>
    <w:rsid w:val="00FD1815"/>
    <w:rsid w:val="00FD4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6F177F"/>
  <w15:docId w15:val="{E56ED910-5CBF-4FFB-86D7-F0FCF1CA7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1153A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andard">
    <w:name w:val="Standard"/>
    <w:rsid w:val="00C24959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Balk41">
    <w:name w:val="Başlık 41"/>
    <w:basedOn w:val="Standard"/>
    <w:next w:val="Standard"/>
    <w:rsid w:val="00C24959"/>
    <w:pPr>
      <w:keepNext/>
      <w:spacing w:before="240" w:after="60"/>
      <w:outlineLvl w:val="3"/>
    </w:pPr>
    <w:rPr>
      <w:b/>
      <w:bCs/>
      <w:sz w:val="28"/>
      <w:szCs w:val="28"/>
    </w:rPr>
  </w:style>
  <w:style w:type="paragraph" w:customStyle="1" w:styleId="Balk51">
    <w:name w:val="Başlık 51"/>
    <w:basedOn w:val="Standard"/>
    <w:next w:val="Standard"/>
    <w:rsid w:val="00C24959"/>
    <w:pPr>
      <w:keepNext/>
      <w:jc w:val="center"/>
      <w:outlineLvl w:val="4"/>
    </w:pPr>
    <w:rPr>
      <w:b/>
      <w:szCs w:val="20"/>
    </w:rPr>
  </w:style>
  <w:style w:type="paragraph" w:styleId="GvdeMetni2">
    <w:name w:val="Body Text 2"/>
    <w:basedOn w:val="Standard"/>
    <w:link w:val="GvdeMetni2Char"/>
    <w:rsid w:val="00C24959"/>
    <w:rPr>
      <w:sz w:val="18"/>
      <w:szCs w:val="20"/>
    </w:rPr>
  </w:style>
  <w:style w:type="character" w:customStyle="1" w:styleId="GvdeMetni2Char">
    <w:name w:val="Gövde Metni 2 Char"/>
    <w:basedOn w:val="VarsaylanParagrafYazTipi"/>
    <w:link w:val="GvdeMetni2"/>
    <w:rsid w:val="00C24959"/>
    <w:rPr>
      <w:rFonts w:ascii="Times New Roman" w:eastAsia="Times New Roman" w:hAnsi="Times New Roman" w:cs="Times New Roman"/>
      <w:kern w:val="3"/>
      <w:sz w:val="18"/>
      <w:szCs w:val="20"/>
      <w:lang w:eastAsia="zh-CN"/>
    </w:rPr>
  </w:style>
  <w:style w:type="paragraph" w:customStyle="1" w:styleId="stBilgi1">
    <w:name w:val="Üst Bilgi1"/>
    <w:basedOn w:val="Standard"/>
    <w:rsid w:val="00C24959"/>
    <w:pPr>
      <w:tabs>
        <w:tab w:val="center" w:pos="4536"/>
        <w:tab w:val="right" w:pos="9072"/>
      </w:tabs>
    </w:pPr>
  </w:style>
  <w:style w:type="paragraph" w:styleId="NormalWeb">
    <w:name w:val="Normal (Web)"/>
    <w:basedOn w:val="Normal"/>
    <w:uiPriority w:val="99"/>
    <w:unhideWhenUsed/>
    <w:rsid w:val="00C24959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eastAsia="tr-TR" w:bidi="ar-SA"/>
    </w:rPr>
  </w:style>
  <w:style w:type="character" w:styleId="Gl">
    <w:name w:val="Strong"/>
    <w:basedOn w:val="VarsaylanParagrafYazTipi"/>
    <w:uiPriority w:val="22"/>
    <w:qFormat/>
    <w:rsid w:val="00C24959"/>
    <w:rPr>
      <w:b/>
      <w:bCs/>
    </w:rPr>
  </w:style>
  <w:style w:type="character" w:customStyle="1" w:styleId="apple-converted-space">
    <w:name w:val="apple-converted-space"/>
    <w:basedOn w:val="VarsaylanParagrafYazTipi"/>
    <w:rsid w:val="00C24959"/>
  </w:style>
  <w:style w:type="paragraph" w:styleId="BalonMetni">
    <w:name w:val="Balloon Text"/>
    <w:basedOn w:val="Normal"/>
    <w:link w:val="BalonMetniChar"/>
    <w:uiPriority w:val="99"/>
    <w:semiHidden/>
    <w:unhideWhenUsed/>
    <w:rsid w:val="001758B6"/>
    <w:rPr>
      <w:rFonts w:ascii="Segoe UI" w:hAnsi="Segoe UI"/>
      <w:sz w:val="18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758B6"/>
    <w:rPr>
      <w:rFonts w:ascii="Segoe UI" w:eastAsia="SimSun" w:hAnsi="Segoe UI" w:cs="Mangal"/>
      <w:kern w:val="3"/>
      <w:sz w:val="18"/>
      <w:szCs w:val="16"/>
      <w:lang w:eastAsia="zh-CN" w:bidi="hi-IN"/>
    </w:rPr>
  </w:style>
  <w:style w:type="paragraph" w:styleId="stBilgi">
    <w:name w:val="header"/>
    <w:basedOn w:val="Normal"/>
    <w:link w:val="stBilgiChar"/>
    <w:uiPriority w:val="99"/>
    <w:unhideWhenUsed/>
    <w:rsid w:val="00806D2A"/>
    <w:pPr>
      <w:tabs>
        <w:tab w:val="center" w:pos="4536"/>
        <w:tab w:val="right" w:pos="9072"/>
      </w:tabs>
    </w:pPr>
    <w:rPr>
      <w:szCs w:val="21"/>
    </w:rPr>
  </w:style>
  <w:style w:type="character" w:customStyle="1" w:styleId="stBilgiChar">
    <w:name w:val="Üst Bilgi Char"/>
    <w:basedOn w:val="VarsaylanParagrafYazTipi"/>
    <w:link w:val="stBilgi"/>
    <w:uiPriority w:val="99"/>
    <w:rsid w:val="00806D2A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paragraph" w:styleId="AltBilgi">
    <w:name w:val="footer"/>
    <w:aliases w:val="Altbilgi"/>
    <w:basedOn w:val="Normal"/>
    <w:link w:val="AltBilgiChar"/>
    <w:uiPriority w:val="99"/>
    <w:unhideWhenUsed/>
    <w:rsid w:val="00806D2A"/>
    <w:pPr>
      <w:tabs>
        <w:tab w:val="center" w:pos="4536"/>
        <w:tab w:val="right" w:pos="9072"/>
      </w:tabs>
    </w:pPr>
    <w:rPr>
      <w:szCs w:val="21"/>
    </w:rPr>
  </w:style>
  <w:style w:type="character" w:customStyle="1" w:styleId="AltBilgiChar">
    <w:name w:val="Alt Bilgi Char"/>
    <w:aliases w:val="Altbilgi Char"/>
    <w:basedOn w:val="VarsaylanParagrafYazTipi"/>
    <w:link w:val="AltBilgi"/>
    <w:uiPriority w:val="99"/>
    <w:rsid w:val="00806D2A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paragraph" w:styleId="GvdeMetni">
    <w:name w:val="Body Text"/>
    <w:basedOn w:val="Normal"/>
    <w:link w:val="GvdeMetniChar"/>
    <w:uiPriority w:val="99"/>
    <w:unhideWhenUsed/>
    <w:rsid w:val="00814B5A"/>
    <w:pPr>
      <w:spacing w:after="120"/>
    </w:pPr>
    <w:rPr>
      <w:szCs w:val="21"/>
    </w:rPr>
  </w:style>
  <w:style w:type="character" w:customStyle="1" w:styleId="GvdeMetniChar">
    <w:name w:val="Gövde Metni Char"/>
    <w:basedOn w:val="VarsaylanParagrafYazTipi"/>
    <w:link w:val="GvdeMetni"/>
    <w:uiPriority w:val="99"/>
    <w:rsid w:val="00814B5A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table" w:styleId="TabloKlavuzu">
    <w:name w:val="Table Grid"/>
    <w:basedOn w:val="NormalTablo"/>
    <w:uiPriority w:val="59"/>
    <w:rsid w:val="001C6A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CA9212-461D-4F2C-BF25-B0C48D4A3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3</Words>
  <Characters>2816</Characters>
  <Application>Microsoft Office Word</Application>
  <DocSecurity>0</DocSecurity>
  <Lines>23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V;Makkuzu</dc:creator>
  <cp:lastModifiedBy>MİSAFİR OTURUMU</cp:lastModifiedBy>
  <cp:revision>2</cp:revision>
  <cp:lastPrinted>2021-08-05T11:16:00Z</cp:lastPrinted>
  <dcterms:created xsi:type="dcterms:W3CDTF">2026-06-18T13:10:00Z</dcterms:created>
  <dcterms:modified xsi:type="dcterms:W3CDTF">2026-06-18T13:10:00Z</dcterms:modified>
</cp:coreProperties>
</file>